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45EA" w:rsidRDefault="005A1D71" w:rsidP="007961F3">
      <w:pPr>
        <w:pStyle w:val="Title"/>
      </w:pPr>
      <w:r>
        <w:rPr>
          <w:noProof/>
          <w:lang w:val="en-CA" w:eastAsia="en-CA"/>
        </w:rPr>
        <mc:AlternateContent>
          <mc:Choice Requires="wps">
            <w:drawing>
              <wp:anchor distT="0" distB="0" distL="114300" distR="114300" simplePos="0" relativeHeight="251659264" behindDoc="0" locked="0" layoutInCell="1" allowOverlap="1">
                <wp:simplePos x="0" y="0"/>
                <wp:positionH relativeFrom="column">
                  <wp:posOffset>2572385</wp:posOffset>
                </wp:positionH>
                <wp:positionV relativeFrom="paragraph">
                  <wp:posOffset>530860</wp:posOffset>
                </wp:positionV>
                <wp:extent cx="3810000" cy="5734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0" cy="573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A1D71" w:rsidRDefault="005A1D71" w:rsidP="005A1D71">
                            <w:pPr>
                              <w:rPr>
                                <w:i/>
                                <w:sz w:val="20"/>
                                <w:szCs w:val="20"/>
                                <w:lang w:val="en-CA"/>
                              </w:rPr>
                            </w:pPr>
                            <w:r>
                              <w:rPr>
                                <w:i/>
                                <w:sz w:val="20"/>
                                <w:szCs w:val="20"/>
                                <w:lang w:val="en-CA"/>
                              </w:rPr>
                              <w:t xml:space="preserve">Email completed applications to:  </w:t>
                            </w:r>
                            <w:hyperlink r:id="rId8" w:history="1">
                              <w:r>
                                <w:rPr>
                                  <w:rStyle w:val="Hyperlink"/>
                                  <w:i/>
                                  <w:sz w:val="20"/>
                                  <w:szCs w:val="20"/>
                                  <w:lang w:val="en-CA"/>
                                </w:rPr>
                                <w:t>admin@forestryfutures.com</w:t>
                              </w:r>
                            </w:hyperlink>
                            <w:r>
                              <w:rPr>
                                <w:i/>
                                <w:sz w:val="20"/>
                                <w:szCs w:val="20"/>
                                <w:lang w:val="en-CA"/>
                              </w:rPr>
                              <w:t xml:space="preserve"> </w:t>
                            </w:r>
                          </w:p>
                          <w:p w:rsidR="005A1D71" w:rsidRDefault="005A1D71" w:rsidP="005A1D71">
                            <w:pPr>
                              <w:rPr>
                                <w:i/>
                                <w:sz w:val="20"/>
                                <w:szCs w:val="20"/>
                                <w:lang w:val="en-CA"/>
                              </w:rPr>
                            </w:pPr>
                            <w:r>
                              <w:rPr>
                                <w:i/>
                                <w:sz w:val="20"/>
                                <w:szCs w:val="20"/>
                                <w:lang w:val="en-CA"/>
                              </w:rPr>
                              <w:t xml:space="preserve">For more information contact: FFTC Program Coordinator at </w:t>
                            </w:r>
                          </w:p>
                          <w:p w:rsidR="00A12746" w:rsidRPr="00A12746" w:rsidRDefault="005A1D71" w:rsidP="005A1D71">
                            <w:pPr>
                              <w:jc w:val="right"/>
                              <w:rPr>
                                <w:i/>
                                <w:lang w:val="en-CA"/>
                              </w:rPr>
                            </w:pPr>
                            <w:r>
                              <w:rPr>
                                <w:i/>
                                <w:sz w:val="20"/>
                                <w:szCs w:val="20"/>
                                <w:lang w:val="en-CA"/>
                              </w:rPr>
                              <w:t xml:space="preserve">(807) 343-8010 ext. 8851 or email </w:t>
                            </w:r>
                            <w:hyperlink r:id="rId9" w:history="1">
                              <w:r>
                                <w:rPr>
                                  <w:rStyle w:val="Hyperlink"/>
                                  <w:i/>
                                  <w:sz w:val="20"/>
                                  <w:szCs w:val="20"/>
                                  <w:lang w:val="en-CA"/>
                                </w:rPr>
                                <w:t>shelley.vescio@forestryfutures.com</w:t>
                              </w:r>
                            </w:hyperlink>
                            <w:r w:rsidR="00A12746" w:rsidRPr="00A12746">
                              <w:rPr>
                                <w:i/>
                                <w:lang w:val="en-C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02.55pt;margin-top:41.8pt;width:300pt;height:4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" fillcolor="white [3201]" stroked="f" strokeweight=".5pt">
                <v:path arrowok="t"/>
                <v:textbox>
                  <w:txbxContent>
                    <w:p w:rsidR="005A1D71" w:rsidRDefault="005A1D71" w:rsidP="005A1D71">
                      <w:pPr>
                        <w:rPr>
                          <w:i/>
                          <w:sz w:val="20"/>
                          <w:szCs w:val="20"/>
                          <w:lang w:val="en-CA"/>
                        </w:rPr>
                      </w:pPr>
                      <w:r>
                        <w:rPr>
                          <w:i/>
                          <w:sz w:val="20"/>
                          <w:szCs w:val="20"/>
                          <w:lang w:val="en-CA"/>
                        </w:rPr>
                        <w:t xml:space="preserve">Email completed applications to:  </w:t>
                      </w:r>
                      <w:hyperlink r:id="rId10" w:history="1">
                        <w:r>
                          <w:rPr>
                            <w:rStyle w:val="Hyperlink"/>
                            <w:i/>
                            <w:sz w:val="20"/>
                            <w:szCs w:val="20"/>
                            <w:lang w:val="en-CA"/>
                          </w:rPr>
                          <w:t>admin@forestryfutures.com</w:t>
                        </w:r>
                      </w:hyperlink>
                      <w:r>
                        <w:rPr>
                          <w:i/>
                          <w:sz w:val="20"/>
                          <w:szCs w:val="20"/>
                          <w:lang w:val="en-CA"/>
                        </w:rPr>
                        <w:t xml:space="preserve"> </w:t>
                      </w:r>
                    </w:p>
                    <w:p w:rsidR="005A1D71" w:rsidRDefault="005A1D71" w:rsidP="005A1D71">
                      <w:pPr>
                        <w:rPr>
                          <w:i/>
                          <w:sz w:val="20"/>
                          <w:szCs w:val="20"/>
                          <w:lang w:val="en-CA"/>
                        </w:rPr>
                      </w:pPr>
                      <w:r>
                        <w:rPr>
                          <w:i/>
                          <w:sz w:val="20"/>
                          <w:szCs w:val="20"/>
                          <w:lang w:val="en-CA"/>
                        </w:rPr>
                        <w:t xml:space="preserve">For more information contact: FFTC Program Coordinator at </w:t>
                      </w:r>
                    </w:p>
                    <w:p w:rsidR="00A12746" w:rsidRPr="00A12746" w:rsidRDefault="005A1D71" w:rsidP="005A1D71">
                      <w:pPr>
                        <w:jc w:val="right"/>
                        <w:rPr>
                          <w:i/>
                          <w:lang w:val="en-CA"/>
                        </w:rPr>
                      </w:pPr>
                      <w:r>
                        <w:rPr>
                          <w:i/>
                          <w:sz w:val="20"/>
                          <w:szCs w:val="20"/>
                          <w:lang w:val="en-CA"/>
                        </w:rPr>
                        <w:t xml:space="preserve">(807) 343-8010 ext. 8851 or email </w:t>
                      </w:r>
                      <w:hyperlink r:id="rId11" w:history="1">
                        <w:r>
                          <w:rPr>
                            <w:rStyle w:val="Hyperlink"/>
                            <w:i/>
                            <w:sz w:val="20"/>
                            <w:szCs w:val="20"/>
                            <w:lang w:val="en-CA"/>
                          </w:rPr>
                          <w:t>shelley.vescio@forestryfutures.com</w:t>
                        </w:r>
                      </w:hyperlink>
                      <w:r w:rsidR="00A12746" w:rsidRPr="00A12746">
                        <w:rPr>
                          <w:i/>
                          <w:lang w:val="en-CA"/>
                        </w:rPr>
                        <w:t xml:space="preserve"> </w:t>
                      </w:r>
                    </w:p>
                  </w:txbxContent>
                </v:textbox>
              </v:shape>
            </w:pict>
          </mc:Fallback>
        </mc:AlternateContent>
      </w:r>
      <w:r>
        <w:rPr>
          <w:noProof/>
          <w:lang w:val="en-CA" w:eastAsia="en-CA"/>
        </w:rPr>
        <mc:AlternateContent>
          <mc:Choice Requires="wps">
            <w:drawing>
              <wp:anchor distT="0" distB="0" distL="114300" distR="114300" simplePos="0" relativeHeight="251660288" behindDoc="0" locked="0" layoutInCell="1" allowOverlap="1">
                <wp:simplePos x="0" y="0"/>
                <wp:positionH relativeFrom="column">
                  <wp:posOffset>2162810</wp:posOffset>
                </wp:positionH>
                <wp:positionV relativeFrom="paragraph">
                  <wp:posOffset>-153670</wp:posOffset>
                </wp:positionV>
                <wp:extent cx="4219575" cy="84582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19575" cy="845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2746" w:rsidRPr="002566F2" w:rsidRDefault="00F8369A" w:rsidP="00F8369A">
                            <w:pPr>
                              <w:jc w:val="center"/>
                              <w:rPr>
                                <w:b/>
                                <w:sz w:val="28"/>
                                <w:szCs w:val="28"/>
                                <w:lang w:val="en-CA"/>
                              </w:rPr>
                            </w:pPr>
                            <w:r w:rsidRPr="002566F2">
                              <w:rPr>
                                <w:b/>
                                <w:sz w:val="28"/>
                                <w:szCs w:val="28"/>
                                <w:lang w:val="en-CA"/>
                              </w:rPr>
                              <w:t>Forest Resource Inventory</w:t>
                            </w:r>
                          </w:p>
                          <w:p w:rsidR="00F8369A" w:rsidRPr="002566F2" w:rsidRDefault="00F8369A" w:rsidP="00F8369A">
                            <w:pPr>
                              <w:jc w:val="center"/>
                              <w:rPr>
                                <w:b/>
                                <w:sz w:val="28"/>
                                <w:szCs w:val="28"/>
                                <w:lang w:val="en-CA"/>
                              </w:rPr>
                            </w:pPr>
                            <w:r w:rsidRPr="002566F2">
                              <w:rPr>
                                <w:b/>
                                <w:sz w:val="28"/>
                                <w:szCs w:val="28"/>
                                <w:lang w:val="en-CA"/>
                              </w:rPr>
                              <w:t>Knowledge Transfer &amp; Tool Development</w:t>
                            </w:r>
                            <w:r w:rsidR="002566F2" w:rsidRPr="002566F2">
                              <w:rPr>
                                <w:b/>
                                <w:sz w:val="28"/>
                                <w:szCs w:val="28"/>
                                <w:lang w:val="en-CA"/>
                              </w:rPr>
                              <w:t xml:space="preserve"> Program</w:t>
                            </w:r>
                          </w:p>
                          <w:p w:rsidR="00A167DB" w:rsidRPr="00F8369A" w:rsidRDefault="00A167DB" w:rsidP="00F8369A">
                            <w:pPr>
                              <w:jc w:val="center"/>
                              <w:rPr>
                                <w:b/>
                                <w:sz w:val="32"/>
                                <w:szCs w:val="32"/>
                                <w:lang w:val="en-CA"/>
                              </w:rPr>
                            </w:pPr>
                            <w:r>
                              <w:rPr>
                                <w:b/>
                                <w:sz w:val="32"/>
                                <w:szCs w:val="32"/>
                                <w:lang w:val="en-CA"/>
                              </w:rPr>
                              <w:t xml:space="preserve">Application Form </w:t>
                            </w:r>
                            <w:r w:rsidR="00801614">
                              <w:rPr>
                                <w:b/>
                                <w:sz w:val="32"/>
                                <w:szCs w:val="32"/>
                                <w:lang w:val="en-CA"/>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170.3pt;margin-top:-12.1pt;width:332.25pt;height:6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" filled="f" stroked="f" strokeweight=".5pt">
                <v:path arrowok="t"/>
                <v:textbox>
                  <w:txbxContent>
                    <w:p w:rsidR="00A12746" w:rsidRPr="002566F2" w:rsidRDefault="00F8369A" w:rsidP="00F8369A">
                      <w:pPr>
                        <w:jc w:val="center"/>
                        <w:rPr>
                          <w:b/>
                          <w:sz w:val="28"/>
                          <w:szCs w:val="28"/>
                          <w:lang w:val="en-CA"/>
                        </w:rPr>
                      </w:pPr>
                      <w:r w:rsidRPr="002566F2">
                        <w:rPr>
                          <w:b/>
                          <w:sz w:val="28"/>
                          <w:szCs w:val="28"/>
                          <w:lang w:val="en-CA"/>
                        </w:rPr>
                        <w:t>Forest Resource Inventory</w:t>
                      </w:r>
                    </w:p>
                    <w:p w:rsidR="00F8369A" w:rsidRPr="002566F2" w:rsidRDefault="00F8369A" w:rsidP="00F8369A">
                      <w:pPr>
                        <w:jc w:val="center"/>
                        <w:rPr>
                          <w:b/>
                          <w:sz w:val="28"/>
                          <w:szCs w:val="28"/>
                          <w:lang w:val="en-CA"/>
                        </w:rPr>
                      </w:pPr>
                      <w:r w:rsidRPr="002566F2">
                        <w:rPr>
                          <w:b/>
                          <w:sz w:val="28"/>
                          <w:szCs w:val="28"/>
                          <w:lang w:val="en-CA"/>
                        </w:rPr>
                        <w:t>Knowledge Transfer &amp; Tool Development</w:t>
                      </w:r>
                      <w:r w:rsidR="002566F2" w:rsidRPr="002566F2">
                        <w:rPr>
                          <w:b/>
                          <w:sz w:val="28"/>
                          <w:szCs w:val="28"/>
                          <w:lang w:val="en-CA"/>
                        </w:rPr>
                        <w:t xml:space="preserve"> Program</w:t>
                      </w:r>
                    </w:p>
                    <w:p w:rsidR="00A167DB" w:rsidRPr="00F8369A" w:rsidRDefault="00A167DB" w:rsidP="00F8369A">
                      <w:pPr>
                        <w:jc w:val="center"/>
                        <w:rPr>
                          <w:b/>
                          <w:sz w:val="32"/>
                          <w:szCs w:val="32"/>
                          <w:lang w:val="en-CA"/>
                        </w:rPr>
                      </w:pPr>
                      <w:r>
                        <w:rPr>
                          <w:b/>
                          <w:sz w:val="32"/>
                          <w:szCs w:val="32"/>
                          <w:lang w:val="en-CA"/>
                        </w:rPr>
                        <w:t xml:space="preserve">Application Form </w:t>
                      </w:r>
                      <w:r w:rsidR="00801614">
                        <w:rPr>
                          <w:b/>
                          <w:sz w:val="32"/>
                          <w:szCs w:val="32"/>
                          <w:lang w:val="en-CA"/>
                        </w:rPr>
                        <w:t>B</w:t>
                      </w:r>
                    </w:p>
                  </w:txbxContent>
                </v:textbox>
              </v:shape>
            </w:pict>
          </mc:Fallback>
        </mc:AlternateContent>
      </w:r>
      <w:r>
        <w:rPr>
          <w:noProof/>
          <w:lang w:val="en-CA" w:eastAsia="en-CA"/>
        </w:rPr>
        <mc:AlternateContent>
          <mc:Choice Requires="wps">
            <w:drawing>
              <wp:anchor distT="0" distB="0" distL="114300" distR="114300" simplePos="0" relativeHeight="251662336" behindDoc="0" locked="0" layoutInCell="1" allowOverlap="1">
                <wp:simplePos x="0" y="0"/>
                <wp:positionH relativeFrom="column">
                  <wp:posOffset>2654935</wp:posOffset>
                </wp:positionH>
                <wp:positionV relativeFrom="paragraph">
                  <wp:posOffset>1351280</wp:posOffset>
                </wp:positionV>
                <wp:extent cx="3838575" cy="542290"/>
                <wp:effectExtent l="13970" t="9525" r="5080" b="10160"/>
                <wp:wrapNone/>
                <wp:docPr id="16926624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542290"/>
                        </a:xfrm>
                        <a:prstGeom prst="rect">
                          <a:avLst/>
                        </a:prstGeom>
                        <a:solidFill>
                          <a:srgbClr val="FFFFFF"/>
                        </a:solidFill>
                        <a:ln w="9525">
                          <a:solidFill>
                            <a:srgbClr val="000000"/>
                          </a:solidFill>
                          <a:miter lim="800000"/>
                          <a:headEnd/>
                          <a:tailEnd/>
                        </a:ln>
                      </wps:spPr>
                      <wps:txbx>
                        <w:txbxContent>
                          <w:p w:rsidR="00753ABB" w:rsidRDefault="00B27673">
                            <w:pPr>
                              <w:rPr>
                                <w:b/>
                                <w:smallCaps/>
                                <w:sz w:val="28"/>
                                <w:szCs w:val="28"/>
                              </w:rPr>
                            </w:pPr>
                            <w:r>
                              <w:rPr>
                                <w:b/>
                                <w:smallCaps/>
                                <w:sz w:val="28"/>
                                <w:szCs w:val="28"/>
                              </w:rPr>
                              <w:t xml:space="preserve">For office use </w:t>
                            </w:r>
                            <w:proofErr w:type="gramStart"/>
                            <w:r>
                              <w:rPr>
                                <w:b/>
                                <w:smallCaps/>
                                <w:sz w:val="28"/>
                                <w:szCs w:val="28"/>
                              </w:rPr>
                              <w:t>only :</w:t>
                            </w:r>
                            <w:proofErr w:type="gramEnd"/>
                            <w:r>
                              <w:rPr>
                                <w:b/>
                                <w:smallCaps/>
                                <w:sz w:val="28"/>
                                <w:szCs w:val="28"/>
                              </w:rPr>
                              <w:t xml:space="preserve"> </w:t>
                            </w:r>
                          </w:p>
                          <w:p w:rsidR="00B27673" w:rsidRPr="00753ABB" w:rsidRDefault="00B27673">
                            <w:pPr>
                              <w:rPr>
                                <w:color w:val="808080" w:themeColor="background1" w:themeShade="80"/>
                              </w:rPr>
                            </w:pPr>
                            <w:r w:rsidRPr="00753ABB">
                              <w:rPr>
                                <w:smallCaps/>
                                <w:color w:val="808080" w:themeColor="background1" w:themeShade="80"/>
                              </w:rPr>
                              <w:t xml:space="preserve">Project Number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margin-left:209.05pt;margin-top:106.4pt;width:302.25pt;height:4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">
                <v:textbox>
                  <w:txbxContent>
                    <w:p w:rsidR="00753ABB" w:rsidRDefault="00B27673">
                      <w:pPr>
                        <w:rPr>
                          <w:b/>
                          <w:smallCaps/>
                          <w:sz w:val="28"/>
                          <w:szCs w:val="28"/>
                        </w:rPr>
                      </w:pPr>
                      <w:r>
                        <w:rPr>
                          <w:b/>
                          <w:smallCaps/>
                          <w:sz w:val="28"/>
                          <w:szCs w:val="28"/>
                        </w:rPr>
                        <w:t xml:space="preserve">For office use </w:t>
                      </w:r>
                      <w:proofErr w:type="gramStart"/>
                      <w:r>
                        <w:rPr>
                          <w:b/>
                          <w:smallCaps/>
                          <w:sz w:val="28"/>
                          <w:szCs w:val="28"/>
                        </w:rPr>
                        <w:t>only :</w:t>
                      </w:r>
                      <w:proofErr w:type="gramEnd"/>
                      <w:r>
                        <w:rPr>
                          <w:b/>
                          <w:smallCaps/>
                          <w:sz w:val="28"/>
                          <w:szCs w:val="28"/>
                        </w:rPr>
                        <w:t xml:space="preserve"> </w:t>
                      </w:r>
                    </w:p>
                    <w:p w:rsidR="00B27673" w:rsidRPr="00753ABB" w:rsidRDefault="00B27673">
                      <w:pPr>
                        <w:rPr>
                          <w:color w:val="808080" w:themeColor="background1" w:themeShade="80"/>
                        </w:rPr>
                      </w:pPr>
                      <w:r w:rsidRPr="00753ABB">
                        <w:rPr>
                          <w:smallCaps/>
                          <w:color w:val="808080" w:themeColor="background1" w:themeShade="80"/>
                        </w:rPr>
                        <w:t xml:space="preserve">Project Number                                                         </w:t>
                      </w:r>
                    </w:p>
                  </w:txbxContent>
                </v:textbox>
              </v:shape>
            </w:pict>
          </mc:Fallback>
        </mc:AlternateContent>
      </w:r>
      <w:r w:rsidR="007961F3">
        <w:rPr>
          <w:noProof/>
          <w:lang w:val="en-CA" w:eastAsia="en-CA"/>
        </w:rPr>
        <w:drawing>
          <wp:inline distT="0" distB="0" distL="0" distR="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rsidR="00B27673" w:rsidRDefault="00B27673" w:rsidP="00A95636">
      <w:pPr>
        <w:pStyle w:val="Heading1"/>
        <w:spacing w:before="0"/>
      </w:pPr>
    </w:p>
    <w:p w:rsidR="00B27673" w:rsidRDefault="00B27673" w:rsidP="00A95636">
      <w:pPr>
        <w:pStyle w:val="Heading1"/>
        <w:spacing w:before="0"/>
      </w:pPr>
    </w:p>
    <w:p w:rsidR="00647185" w:rsidRDefault="006C45EA" w:rsidP="00A95636">
      <w:pPr>
        <w:pStyle w:val="Heading1"/>
        <w:spacing w:before="0"/>
      </w:pPr>
      <w:r>
        <w:t>General Information</w:t>
      </w:r>
    </w:p>
    <w:tbl>
      <w:tblPr>
        <w:tblStyle w:val="TableGrid"/>
        <w:tblW w:w="0" w:type="auto"/>
        <w:tblLook w:val="04A0" w:firstRow="1" w:lastRow="0" w:firstColumn="1" w:lastColumn="0" w:noHBand="0" w:noVBand="1"/>
      </w:tblPr>
      <w:tblGrid>
        <w:gridCol w:w="10343"/>
      </w:tblGrid>
      <w:tr w:rsidR="0087560E" w:rsidTr="00AD7DFD">
        <w:tc>
          <w:tcPr>
            <w:tcW w:w="10343" w:type="dxa"/>
          </w:tcPr>
          <w:p w:rsidR="0087560E" w:rsidRPr="006C45EA" w:rsidRDefault="0087560E">
            <w:pPr>
              <w:rPr>
                <w:b/>
                <w:smallCaps/>
                <w:sz w:val="28"/>
                <w:szCs w:val="28"/>
              </w:rPr>
            </w:pPr>
            <w:r w:rsidRPr="006C45EA">
              <w:rPr>
                <w:b/>
                <w:smallCaps/>
                <w:sz w:val="28"/>
                <w:szCs w:val="28"/>
              </w:rPr>
              <w:t>Project Name</w:t>
            </w:r>
          </w:p>
          <w:p w:rsidR="0087560E" w:rsidRDefault="0087560E">
            <w:pPr>
              <w:rPr>
                <w:sz w:val="18"/>
                <w:szCs w:val="18"/>
              </w:rPr>
            </w:pPr>
            <w:r w:rsidRPr="001E4434">
              <w:rPr>
                <w:sz w:val="18"/>
                <w:szCs w:val="18"/>
              </w:rPr>
              <w:t>Clear, concise (</w:t>
            </w:r>
            <w:r w:rsidR="00A55282" w:rsidRPr="001E4434">
              <w:rPr>
                <w:sz w:val="18"/>
                <w:szCs w:val="18"/>
              </w:rPr>
              <w:t>ideally 6</w:t>
            </w:r>
            <w:r w:rsidRPr="001E4434">
              <w:rPr>
                <w:sz w:val="18"/>
                <w:szCs w:val="18"/>
              </w:rPr>
              <w:t xml:space="preserve"> words or less)</w:t>
            </w:r>
          </w:p>
          <w:p w:rsidR="00190CFE" w:rsidRPr="001562DD" w:rsidRDefault="00226486">
            <w:pPr>
              <w:rPr>
                <w:b/>
              </w:rPr>
            </w:pPr>
            <w:r w:rsidRPr="002F485D">
              <w:rPr>
                <w:sz w:val="20"/>
                <w:szCs w:val="20"/>
              </w:rPr>
              <w:fldChar w:fldCharType="begin">
                <w:ffData>
                  <w:name w:val="Text7"/>
                  <w:enabled/>
                  <w:calcOnExit w:val="0"/>
                  <w:textInput/>
                </w:ffData>
              </w:fldChar>
            </w:r>
            <w:bookmarkStart w:id="0" w:name="Text7"/>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bookmarkEnd w:id="0"/>
          </w:p>
          <w:p w:rsidR="00904237" w:rsidRDefault="00904237"/>
        </w:tc>
      </w:tr>
      <w:tr w:rsidR="0087560E" w:rsidTr="00AD7DFD">
        <w:tc>
          <w:tcPr>
            <w:tcW w:w="10343" w:type="dxa"/>
          </w:tcPr>
          <w:p w:rsidR="0087560E" w:rsidRPr="006C45EA" w:rsidRDefault="006C45EA" w:rsidP="0087560E">
            <w:pPr>
              <w:rPr>
                <w:b/>
                <w:smallCaps/>
                <w:sz w:val="28"/>
                <w:szCs w:val="28"/>
              </w:rPr>
            </w:pPr>
            <w:r w:rsidRPr="006C45EA">
              <w:rPr>
                <w:b/>
                <w:smallCaps/>
                <w:sz w:val="28"/>
                <w:szCs w:val="28"/>
              </w:rPr>
              <w:t>Applicant Information</w:t>
            </w:r>
          </w:p>
          <w:p w:rsidR="006C45EA" w:rsidRDefault="006C45EA" w:rsidP="0087560E">
            <w:pPr>
              <w:rPr>
                <w:sz w:val="18"/>
                <w:szCs w:val="18"/>
              </w:rPr>
            </w:pPr>
            <w:r w:rsidRPr="001E4434">
              <w:rPr>
                <w:sz w:val="18"/>
                <w:szCs w:val="18"/>
              </w:rPr>
              <w:t>Company</w:t>
            </w:r>
            <w:r w:rsidR="00303224">
              <w:rPr>
                <w:sz w:val="18"/>
                <w:szCs w:val="18"/>
              </w:rPr>
              <w:t xml:space="preserve">: </w:t>
            </w:r>
          </w:p>
          <w:p w:rsidR="00190CFE" w:rsidRPr="001E4434" w:rsidRDefault="00226486" w:rsidP="0087560E">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6C45EA" w:rsidRDefault="006C45EA" w:rsidP="0087560E">
            <w:pPr>
              <w:rPr>
                <w:sz w:val="18"/>
                <w:szCs w:val="18"/>
              </w:rPr>
            </w:pPr>
            <w:r w:rsidRPr="001E4434">
              <w:rPr>
                <w:sz w:val="18"/>
                <w:szCs w:val="18"/>
              </w:rPr>
              <w:t>Contact Name</w:t>
            </w:r>
            <w:r w:rsidR="00303224">
              <w:rPr>
                <w:sz w:val="18"/>
                <w:szCs w:val="18"/>
              </w:rPr>
              <w:t>:</w:t>
            </w:r>
          </w:p>
          <w:p w:rsidR="00190CFE" w:rsidRPr="001E4434" w:rsidRDefault="00226486" w:rsidP="0087560E">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6C45EA" w:rsidRDefault="006C45EA" w:rsidP="0087560E">
            <w:pPr>
              <w:rPr>
                <w:sz w:val="18"/>
                <w:szCs w:val="18"/>
              </w:rPr>
            </w:pPr>
            <w:r w:rsidRPr="001E4434">
              <w:rPr>
                <w:sz w:val="18"/>
                <w:szCs w:val="18"/>
              </w:rPr>
              <w:t>Address</w:t>
            </w:r>
            <w:r w:rsidR="00303224">
              <w:rPr>
                <w:sz w:val="18"/>
                <w:szCs w:val="18"/>
              </w:rPr>
              <w:t>:</w:t>
            </w:r>
          </w:p>
          <w:p w:rsidR="00A12746" w:rsidRDefault="00226486" w:rsidP="0087560E">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190CFE" w:rsidRPr="001E4434" w:rsidRDefault="00226486" w:rsidP="0087560E">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BA6255" w:rsidRDefault="00A55282" w:rsidP="0087560E">
            <w:pPr>
              <w:rPr>
                <w:sz w:val="18"/>
                <w:szCs w:val="18"/>
              </w:rPr>
            </w:pPr>
            <w:r w:rsidRPr="001E4434">
              <w:rPr>
                <w:sz w:val="18"/>
                <w:szCs w:val="18"/>
              </w:rPr>
              <w:t>Phone</w:t>
            </w:r>
            <w:r w:rsidR="00303224">
              <w:rPr>
                <w:sz w:val="18"/>
                <w:szCs w:val="18"/>
              </w:rPr>
              <w:t>:</w:t>
            </w:r>
          </w:p>
          <w:p w:rsidR="00BA6255" w:rsidRDefault="00BA6255" w:rsidP="0087560E">
            <w:pPr>
              <w:rPr>
                <w:sz w:val="18"/>
                <w:szCs w:val="18"/>
              </w:rPr>
            </w:pPr>
          </w:p>
          <w:p w:rsidR="006C45EA" w:rsidRDefault="006C45EA" w:rsidP="0087560E">
            <w:pPr>
              <w:rPr>
                <w:sz w:val="18"/>
                <w:szCs w:val="18"/>
              </w:rPr>
            </w:pPr>
            <w:r w:rsidRPr="001E4434">
              <w:rPr>
                <w:sz w:val="18"/>
                <w:szCs w:val="18"/>
              </w:rPr>
              <w:t>E-mail</w:t>
            </w:r>
            <w:r w:rsidR="00303224">
              <w:rPr>
                <w:sz w:val="18"/>
                <w:szCs w:val="18"/>
              </w:rPr>
              <w:t>:</w:t>
            </w:r>
          </w:p>
          <w:p w:rsidR="00190CFE" w:rsidRDefault="00226486" w:rsidP="0087560E">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B94AC5" w:rsidRDefault="00B94AC5" w:rsidP="0087560E"/>
        </w:tc>
      </w:tr>
      <w:tr w:rsidR="006C45EA" w:rsidTr="00AD7DFD">
        <w:tc>
          <w:tcPr>
            <w:tcW w:w="10343" w:type="dxa"/>
          </w:tcPr>
          <w:p w:rsidR="006C45EA" w:rsidRPr="006C45EA" w:rsidRDefault="006C45EA" w:rsidP="00FF1E8F">
            <w:pPr>
              <w:rPr>
                <w:rStyle w:val="Strong"/>
                <w:smallCaps/>
                <w:sz w:val="28"/>
                <w:szCs w:val="28"/>
              </w:rPr>
            </w:pPr>
            <w:r w:rsidRPr="006C45EA">
              <w:rPr>
                <w:rStyle w:val="Strong"/>
                <w:smallCaps/>
                <w:sz w:val="28"/>
                <w:szCs w:val="28"/>
              </w:rPr>
              <w:t xml:space="preserve">Project </w:t>
            </w:r>
            <w:r w:rsidR="00D95C4E">
              <w:rPr>
                <w:rStyle w:val="Strong"/>
                <w:smallCaps/>
                <w:sz w:val="28"/>
                <w:szCs w:val="28"/>
              </w:rPr>
              <w:t>Summary</w:t>
            </w:r>
          </w:p>
          <w:p w:rsidR="006C45EA" w:rsidRPr="001E4434" w:rsidRDefault="006C45EA" w:rsidP="00FF1E8F">
            <w:pPr>
              <w:rPr>
                <w:sz w:val="18"/>
                <w:szCs w:val="18"/>
              </w:rPr>
            </w:pPr>
            <w:r w:rsidRPr="001E4434">
              <w:rPr>
                <w:sz w:val="18"/>
                <w:szCs w:val="18"/>
              </w:rPr>
              <w:t xml:space="preserve">Three to five lines including </w:t>
            </w:r>
            <w:r w:rsidR="00316092">
              <w:rPr>
                <w:sz w:val="18"/>
                <w:szCs w:val="18"/>
              </w:rPr>
              <w:t>concise project objective and outcomes</w:t>
            </w:r>
          </w:p>
          <w:p w:rsidR="00904237" w:rsidRDefault="00226486"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177284" w:rsidRDefault="00226486"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B94AC5" w:rsidRDefault="00226486"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B94AC5" w:rsidRDefault="00B94AC5" w:rsidP="00FF1E8F"/>
          <w:p w:rsidR="00190CFE" w:rsidRDefault="00190CFE" w:rsidP="00FF1E8F"/>
          <w:p w:rsidR="00904237" w:rsidRDefault="00904237" w:rsidP="00FF1E8F"/>
          <w:p w:rsidR="00904237" w:rsidRDefault="00904237" w:rsidP="00FF1E8F"/>
        </w:tc>
      </w:tr>
      <w:tr w:rsidR="006C45EA" w:rsidTr="00AD7DFD">
        <w:tc>
          <w:tcPr>
            <w:tcW w:w="10343" w:type="dxa"/>
          </w:tcPr>
          <w:p w:rsidR="006C45EA" w:rsidRPr="006C45EA" w:rsidRDefault="006C45EA" w:rsidP="00FF1E8F">
            <w:pPr>
              <w:rPr>
                <w:b/>
                <w:smallCaps/>
                <w:sz w:val="28"/>
                <w:szCs w:val="28"/>
              </w:rPr>
            </w:pPr>
            <w:r w:rsidRPr="006C45EA">
              <w:rPr>
                <w:b/>
                <w:smallCaps/>
                <w:sz w:val="28"/>
                <w:szCs w:val="28"/>
              </w:rPr>
              <w:t>Project Duration</w:t>
            </w:r>
          </w:p>
          <w:p w:rsidR="00190CFE" w:rsidRDefault="006C45EA" w:rsidP="00FF1E8F">
            <w:pPr>
              <w:rPr>
                <w:sz w:val="18"/>
                <w:szCs w:val="18"/>
              </w:rPr>
            </w:pPr>
            <w:r w:rsidRPr="001E4434">
              <w:rPr>
                <w:sz w:val="18"/>
                <w:szCs w:val="18"/>
              </w:rPr>
              <w:t xml:space="preserve">From:                              </w:t>
            </w:r>
            <w:r w:rsidR="00226486" w:rsidRPr="002F485D">
              <w:rPr>
                <w:sz w:val="20"/>
                <w:szCs w:val="20"/>
              </w:rPr>
              <w:fldChar w:fldCharType="begin">
                <w:ffData>
                  <w:name w:val="Text7"/>
                  <w:enabled/>
                  <w:calcOnExit w:val="0"/>
                  <w:textInput/>
                </w:ffData>
              </w:fldChar>
            </w:r>
            <w:r w:rsidR="00226486" w:rsidRPr="002F485D">
              <w:rPr>
                <w:sz w:val="20"/>
                <w:szCs w:val="20"/>
              </w:rPr>
              <w:instrText xml:space="preserve"> FORMTEXT </w:instrText>
            </w:r>
            <w:r w:rsidR="00226486" w:rsidRPr="002F485D">
              <w:rPr>
                <w:sz w:val="20"/>
                <w:szCs w:val="20"/>
              </w:rPr>
            </w:r>
            <w:r w:rsidR="00226486" w:rsidRPr="002F485D">
              <w:rPr>
                <w:sz w:val="20"/>
                <w:szCs w:val="20"/>
              </w:rPr>
              <w:fldChar w:fldCharType="separate"/>
            </w:r>
            <w:r w:rsidR="00226486" w:rsidRPr="002F485D">
              <w:rPr>
                <w:noProof/>
                <w:sz w:val="20"/>
                <w:szCs w:val="20"/>
              </w:rPr>
              <w:t> </w:t>
            </w:r>
            <w:r w:rsidR="00226486" w:rsidRPr="002F485D">
              <w:rPr>
                <w:noProof/>
                <w:sz w:val="20"/>
                <w:szCs w:val="20"/>
              </w:rPr>
              <w:t> </w:t>
            </w:r>
            <w:r w:rsidR="00226486" w:rsidRPr="002F485D">
              <w:rPr>
                <w:noProof/>
                <w:sz w:val="20"/>
                <w:szCs w:val="20"/>
              </w:rPr>
              <w:t> </w:t>
            </w:r>
            <w:r w:rsidR="00226486" w:rsidRPr="002F485D">
              <w:rPr>
                <w:noProof/>
                <w:sz w:val="20"/>
                <w:szCs w:val="20"/>
              </w:rPr>
              <w:t> </w:t>
            </w:r>
            <w:r w:rsidR="00226486" w:rsidRPr="002F485D">
              <w:rPr>
                <w:noProof/>
                <w:sz w:val="20"/>
                <w:szCs w:val="20"/>
              </w:rPr>
              <w:t> </w:t>
            </w:r>
            <w:r w:rsidR="00226486" w:rsidRPr="002F485D">
              <w:rPr>
                <w:sz w:val="20"/>
                <w:szCs w:val="20"/>
              </w:rPr>
              <w:fldChar w:fldCharType="end"/>
            </w:r>
            <w:r w:rsidRPr="001E4434">
              <w:rPr>
                <w:sz w:val="18"/>
                <w:szCs w:val="18"/>
              </w:rPr>
              <w:t xml:space="preserve">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r w:rsidR="00226486" w:rsidRPr="002F485D">
              <w:rPr>
                <w:sz w:val="20"/>
                <w:szCs w:val="20"/>
              </w:rPr>
              <w:t xml:space="preserve"> </w:t>
            </w:r>
            <w:r w:rsidR="00226486" w:rsidRPr="002F485D">
              <w:rPr>
                <w:sz w:val="20"/>
                <w:szCs w:val="20"/>
              </w:rPr>
              <w:fldChar w:fldCharType="begin">
                <w:ffData>
                  <w:name w:val="Text7"/>
                  <w:enabled/>
                  <w:calcOnExit w:val="0"/>
                  <w:textInput/>
                </w:ffData>
              </w:fldChar>
            </w:r>
            <w:r w:rsidR="00226486" w:rsidRPr="002F485D">
              <w:rPr>
                <w:sz w:val="20"/>
                <w:szCs w:val="20"/>
              </w:rPr>
              <w:instrText xml:space="preserve"> FORMTEXT </w:instrText>
            </w:r>
            <w:r w:rsidR="00226486" w:rsidRPr="002F485D">
              <w:rPr>
                <w:sz w:val="20"/>
                <w:szCs w:val="20"/>
              </w:rPr>
            </w:r>
            <w:r w:rsidR="00226486" w:rsidRPr="002F485D">
              <w:rPr>
                <w:sz w:val="20"/>
                <w:szCs w:val="20"/>
              </w:rPr>
              <w:fldChar w:fldCharType="separate"/>
            </w:r>
            <w:r w:rsidR="00226486" w:rsidRPr="002F485D">
              <w:rPr>
                <w:noProof/>
                <w:sz w:val="20"/>
                <w:szCs w:val="20"/>
              </w:rPr>
              <w:t> </w:t>
            </w:r>
            <w:r w:rsidR="00226486" w:rsidRPr="002F485D">
              <w:rPr>
                <w:noProof/>
                <w:sz w:val="20"/>
                <w:szCs w:val="20"/>
              </w:rPr>
              <w:t> </w:t>
            </w:r>
            <w:r w:rsidR="00226486" w:rsidRPr="002F485D">
              <w:rPr>
                <w:noProof/>
                <w:sz w:val="20"/>
                <w:szCs w:val="20"/>
              </w:rPr>
              <w:t> </w:t>
            </w:r>
            <w:r w:rsidR="00226486" w:rsidRPr="002F485D">
              <w:rPr>
                <w:noProof/>
                <w:sz w:val="20"/>
                <w:szCs w:val="20"/>
              </w:rPr>
              <w:t> </w:t>
            </w:r>
            <w:r w:rsidR="00226486" w:rsidRPr="002F485D">
              <w:rPr>
                <w:noProof/>
                <w:sz w:val="20"/>
                <w:szCs w:val="20"/>
              </w:rPr>
              <w:t> </w:t>
            </w:r>
            <w:r w:rsidR="00226486" w:rsidRPr="002F485D">
              <w:rPr>
                <w:sz w:val="20"/>
                <w:szCs w:val="20"/>
              </w:rPr>
              <w:fldChar w:fldCharType="end"/>
            </w:r>
          </w:p>
          <w:p w:rsidR="00B94AC5" w:rsidRPr="001E4434" w:rsidRDefault="00B94AC5" w:rsidP="00FF1E8F">
            <w:pPr>
              <w:rPr>
                <w:sz w:val="18"/>
                <w:szCs w:val="18"/>
              </w:rPr>
            </w:pPr>
          </w:p>
        </w:tc>
      </w:tr>
      <w:tr w:rsidR="0043436B" w:rsidTr="00AD7DFD">
        <w:tc>
          <w:tcPr>
            <w:tcW w:w="10343" w:type="dxa"/>
          </w:tcPr>
          <w:p w:rsidR="0043436B" w:rsidRPr="006C45EA" w:rsidRDefault="0043436B" w:rsidP="0043436B">
            <w:pPr>
              <w:rPr>
                <w:rStyle w:val="Strong"/>
                <w:smallCaps/>
                <w:sz w:val="28"/>
                <w:szCs w:val="28"/>
              </w:rPr>
            </w:pPr>
            <w:r w:rsidRPr="006C45EA">
              <w:rPr>
                <w:rStyle w:val="Strong"/>
                <w:smallCaps/>
                <w:sz w:val="28"/>
                <w:szCs w:val="28"/>
              </w:rPr>
              <w:t xml:space="preserve">Project </w:t>
            </w:r>
            <w:r>
              <w:rPr>
                <w:rStyle w:val="Strong"/>
                <w:smallCaps/>
                <w:sz w:val="28"/>
                <w:szCs w:val="28"/>
              </w:rPr>
              <w:t xml:space="preserve">Theme </w:t>
            </w:r>
          </w:p>
          <w:p w:rsidR="0043436B" w:rsidRPr="001E4434" w:rsidRDefault="002C0F11" w:rsidP="0043436B">
            <w:pPr>
              <w:rPr>
                <w:sz w:val="18"/>
                <w:szCs w:val="18"/>
              </w:rPr>
            </w:pPr>
            <w:r>
              <w:rPr>
                <w:sz w:val="18"/>
                <w:szCs w:val="18"/>
              </w:rPr>
              <w:t>Identify which of the listed project themes in the Call for Proposals this application addresses.</w:t>
            </w:r>
          </w:p>
          <w:p w:rsidR="0043436B" w:rsidRPr="00303224" w:rsidRDefault="00226486" w:rsidP="00303224">
            <w:pPr>
              <w:rPr>
                <w:sz w:val="20"/>
                <w:szCs w:val="20"/>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2C0F11" w:rsidRPr="00303224" w:rsidRDefault="002C0F11" w:rsidP="00303224">
            <w:pPr>
              <w:rPr>
                <w:sz w:val="20"/>
                <w:szCs w:val="20"/>
              </w:rPr>
            </w:pPr>
          </w:p>
          <w:p w:rsidR="00B94AC5" w:rsidRPr="00303224" w:rsidRDefault="00B94AC5" w:rsidP="00303224">
            <w:pPr>
              <w:rPr>
                <w:sz w:val="20"/>
                <w:szCs w:val="20"/>
              </w:rPr>
            </w:pPr>
          </w:p>
          <w:p w:rsidR="00B94AC5" w:rsidRPr="00303224" w:rsidRDefault="00B94AC5" w:rsidP="00303224">
            <w:pPr>
              <w:rPr>
                <w:sz w:val="20"/>
                <w:szCs w:val="20"/>
              </w:rPr>
            </w:pPr>
          </w:p>
          <w:p w:rsidR="002C0F11" w:rsidRDefault="002C0F11" w:rsidP="00AD7DFD">
            <w:pPr>
              <w:jc w:val="center"/>
              <w:rPr>
                <w:b/>
                <w:smallCaps/>
                <w:sz w:val="28"/>
                <w:szCs w:val="28"/>
              </w:rPr>
            </w:pPr>
          </w:p>
        </w:tc>
      </w:tr>
    </w:tbl>
    <w:p w:rsidR="00AC037F" w:rsidRDefault="00C64651" w:rsidP="008C62E7">
      <w:pPr>
        <w:pStyle w:val="Heading1"/>
        <w:spacing w:before="0"/>
      </w:pPr>
      <w:r>
        <w:br w:type="page"/>
      </w:r>
      <w:r w:rsidR="00316092">
        <w:lastRenderedPageBreak/>
        <w:t>Section 1</w:t>
      </w:r>
      <w:r w:rsidR="00AC037F">
        <w:t xml:space="preserve">:  Project </w:t>
      </w:r>
      <w:r w:rsidR="00CA4B22">
        <w:t>Description</w:t>
      </w:r>
    </w:p>
    <w:tbl>
      <w:tblPr>
        <w:tblStyle w:val="TableGrid"/>
        <w:tblW w:w="0" w:type="auto"/>
        <w:tblLook w:val="04A0" w:firstRow="1" w:lastRow="0" w:firstColumn="1" w:lastColumn="0" w:noHBand="0" w:noVBand="1"/>
      </w:tblPr>
      <w:tblGrid>
        <w:gridCol w:w="10343"/>
      </w:tblGrid>
      <w:tr w:rsidR="00AC037F" w:rsidTr="00AD7DFD">
        <w:tc>
          <w:tcPr>
            <w:tcW w:w="10343" w:type="dxa"/>
          </w:tcPr>
          <w:p w:rsidR="00AC037F" w:rsidRPr="001E4434" w:rsidRDefault="00AC3633" w:rsidP="00FF1E8F">
            <w:pPr>
              <w:rPr>
                <w:sz w:val="18"/>
                <w:szCs w:val="18"/>
              </w:rPr>
            </w:pPr>
            <w:r>
              <w:rPr>
                <w:sz w:val="18"/>
                <w:szCs w:val="18"/>
              </w:rPr>
              <w:t>O</w:t>
            </w:r>
            <w:r w:rsidR="00CA4B22">
              <w:rPr>
                <w:sz w:val="18"/>
                <w:szCs w:val="18"/>
              </w:rPr>
              <w:t>verview of objectives, contribution, target audience, applicability and rationale.</w:t>
            </w:r>
          </w:p>
          <w:p w:rsidR="00C03CC3" w:rsidRDefault="00226486"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C03CC3" w:rsidRDefault="00C03CC3" w:rsidP="00FF1E8F"/>
          <w:p w:rsidR="00C03CC3" w:rsidRDefault="00C03CC3" w:rsidP="00FF1E8F"/>
          <w:p w:rsidR="00C03CC3" w:rsidRDefault="00C03CC3" w:rsidP="00FF1E8F"/>
          <w:p w:rsidR="00DF2119" w:rsidRDefault="00DF2119" w:rsidP="00FF1E8F"/>
          <w:p w:rsidR="00177284" w:rsidRDefault="00177284" w:rsidP="00FF1E8F"/>
          <w:p w:rsidR="00904237" w:rsidRDefault="00904237" w:rsidP="00FF1E8F"/>
          <w:p w:rsidR="00904237" w:rsidRDefault="00904237" w:rsidP="00FF1E8F"/>
        </w:tc>
      </w:tr>
    </w:tbl>
    <w:p w:rsidR="00FD1CDF" w:rsidRDefault="005308A9" w:rsidP="00FD1CDF">
      <w:pPr>
        <w:pStyle w:val="Heading1"/>
      </w:pPr>
      <w:r>
        <w:t>Section 2</w:t>
      </w:r>
      <w:r w:rsidR="00FD1CDF">
        <w:t xml:space="preserve">:  </w:t>
      </w:r>
      <w:r>
        <w:t>Project Team</w:t>
      </w:r>
    </w:p>
    <w:tbl>
      <w:tblPr>
        <w:tblStyle w:val="TableGrid"/>
        <w:tblW w:w="0" w:type="auto"/>
        <w:tblLook w:val="04A0" w:firstRow="1" w:lastRow="0" w:firstColumn="1" w:lastColumn="0" w:noHBand="0" w:noVBand="1"/>
      </w:tblPr>
      <w:tblGrid>
        <w:gridCol w:w="10343"/>
      </w:tblGrid>
      <w:tr w:rsidR="00FD1CDF" w:rsidTr="00AD7DFD">
        <w:tc>
          <w:tcPr>
            <w:tcW w:w="10343" w:type="dxa"/>
          </w:tcPr>
          <w:p w:rsidR="00B54171" w:rsidRPr="006C45EA" w:rsidRDefault="00B54171" w:rsidP="00B54171">
            <w:pPr>
              <w:rPr>
                <w:b/>
                <w:smallCaps/>
                <w:sz w:val="28"/>
                <w:szCs w:val="28"/>
              </w:rPr>
            </w:pPr>
            <w:r>
              <w:rPr>
                <w:b/>
                <w:smallCaps/>
                <w:sz w:val="28"/>
                <w:szCs w:val="28"/>
              </w:rPr>
              <w:t>Project Lead</w:t>
            </w:r>
            <w:r w:rsidR="00CF6928">
              <w:rPr>
                <w:b/>
                <w:smallCaps/>
                <w:sz w:val="28"/>
                <w:szCs w:val="28"/>
              </w:rPr>
              <w:t>(s)</w:t>
            </w:r>
          </w:p>
          <w:p w:rsidR="00B54171" w:rsidRPr="001E4434" w:rsidRDefault="00B54171" w:rsidP="00B54171">
            <w:pPr>
              <w:rPr>
                <w:sz w:val="18"/>
                <w:szCs w:val="18"/>
              </w:rPr>
            </w:pPr>
            <w:r>
              <w:rPr>
                <w:sz w:val="18"/>
                <w:szCs w:val="18"/>
              </w:rPr>
              <w:t>Identify Project Lead</w:t>
            </w:r>
            <w:r w:rsidR="00CF6928">
              <w:rPr>
                <w:sz w:val="18"/>
                <w:szCs w:val="18"/>
              </w:rPr>
              <w:t>(s)</w:t>
            </w:r>
            <w:r>
              <w:rPr>
                <w:sz w:val="18"/>
                <w:szCs w:val="18"/>
              </w:rPr>
              <w:t>, their qualifications and relevant experience.  Attach a curriculum vitae (no longer than two pages) to the application</w:t>
            </w:r>
          </w:p>
          <w:p w:rsidR="00C03CC3" w:rsidRDefault="00226486"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C03CC3" w:rsidRDefault="00C03CC3" w:rsidP="00FF1E8F"/>
          <w:p w:rsidR="00904237" w:rsidRDefault="00904237" w:rsidP="00FF1E8F"/>
          <w:p w:rsidR="00177284" w:rsidRDefault="00177284" w:rsidP="00FF1E8F"/>
          <w:p w:rsidR="00904237" w:rsidRDefault="00904237" w:rsidP="00FF1E8F"/>
          <w:p w:rsidR="00904237" w:rsidRDefault="00904237" w:rsidP="00FF1E8F"/>
          <w:p w:rsidR="00904237" w:rsidRDefault="00904237" w:rsidP="00FF1E8F"/>
        </w:tc>
      </w:tr>
      <w:tr w:rsidR="00FD1CDF" w:rsidTr="00AD7DFD">
        <w:tc>
          <w:tcPr>
            <w:tcW w:w="10343" w:type="dxa"/>
          </w:tcPr>
          <w:p w:rsidR="00B54171" w:rsidRPr="006C45EA" w:rsidRDefault="00B54171" w:rsidP="00B54171">
            <w:pPr>
              <w:rPr>
                <w:b/>
                <w:smallCaps/>
                <w:sz w:val="28"/>
                <w:szCs w:val="28"/>
              </w:rPr>
            </w:pPr>
            <w:r>
              <w:rPr>
                <w:b/>
                <w:smallCaps/>
                <w:sz w:val="28"/>
                <w:szCs w:val="28"/>
              </w:rPr>
              <w:t>Team Members</w:t>
            </w:r>
          </w:p>
          <w:p w:rsidR="00B54171" w:rsidRPr="001E4434" w:rsidRDefault="00B54171" w:rsidP="00B54171">
            <w:pPr>
              <w:rPr>
                <w:sz w:val="18"/>
                <w:szCs w:val="18"/>
              </w:rPr>
            </w:pPr>
            <w:r>
              <w:rPr>
                <w:sz w:val="18"/>
                <w:szCs w:val="18"/>
              </w:rPr>
              <w:t>List all team members, positions, company, their qualifications and relevant experience</w:t>
            </w:r>
            <w:r w:rsidR="00810AF0">
              <w:rPr>
                <w:sz w:val="18"/>
                <w:szCs w:val="18"/>
              </w:rPr>
              <w:t>.</w:t>
            </w:r>
            <w:r w:rsidR="00CF6928">
              <w:rPr>
                <w:sz w:val="18"/>
                <w:szCs w:val="18"/>
              </w:rPr>
              <w:t xml:space="preserve">  Attach a curriculum vitae (no longer than two pages for each team member) to the application.</w:t>
            </w:r>
          </w:p>
          <w:p w:rsidR="00904237" w:rsidRDefault="00226486" w:rsidP="00FD1CD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FD1CDF"/>
          <w:p w:rsidR="00226486" w:rsidRDefault="00226486" w:rsidP="00FD1CDF"/>
          <w:p w:rsidR="00177284" w:rsidRDefault="00177284" w:rsidP="00FD1CDF"/>
          <w:p w:rsidR="00904237" w:rsidRDefault="00904237" w:rsidP="00FD1CDF"/>
          <w:p w:rsidR="002C0F11" w:rsidRDefault="002C0F11" w:rsidP="00FD1CDF"/>
          <w:p w:rsidR="002C0F11" w:rsidRDefault="002C0F11" w:rsidP="00FD1CDF"/>
          <w:p w:rsidR="002C0F11" w:rsidRDefault="002C0F11" w:rsidP="00FD1CDF"/>
          <w:p w:rsidR="002C0F11" w:rsidRDefault="002C0F11" w:rsidP="00FD1CDF"/>
          <w:p w:rsidR="00904237" w:rsidRDefault="00904237" w:rsidP="00FD1CDF"/>
          <w:p w:rsidR="00904237" w:rsidRDefault="00904237" w:rsidP="00FD1CDF"/>
        </w:tc>
      </w:tr>
      <w:tr w:rsidR="00FD1CDF" w:rsidTr="00AD7DFD">
        <w:tc>
          <w:tcPr>
            <w:tcW w:w="10343" w:type="dxa"/>
          </w:tcPr>
          <w:p w:rsidR="00FD1CDF" w:rsidRPr="006C45EA" w:rsidRDefault="00810AF0" w:rsidP="00FF1E8F">
            <w:pPr>
              <w:rPr>
                <w:b/>
                <w:smallCaps/>
                <w:sz w:val="28"/>
                <w:szCs w:val="28"/>
              </w:rPr>
            </w:pPr>
            <w:r>
              <w:rPr>
                <w:b/>
                <w:smallCaps/>
                <w:sz w:val="28"/>
                <w:szCs w:val="28"/>
              </w:rPr>
              <w:t>Roles &amp; Responsibilities</w:t>
            </w:r>
          </w:p>
          <w:p w:rsidR="00FD1CDF" w:rsidRPr="001E4434" w:rsidRDefault="00810AF0" w:rsidP="00FF1E8F">
            <w:pPr>
              <w:rPr>
                <w:sz w:val="18"/>
                <w:szCs w:val="18"/>
              </w:rPr>
            </w:pPr>
            <w:r>
              <w:rPr>
                <w:sz w:val="18"/>
                <w:szCs w:val="18"/>
              </w:rPr>
              <w:t>Describe the roles and responsibilities of each team member</w:t>
            </w:r>
            <w:r w:rsidR="00CF6928">
              <w:rPr>
                <w:sz w:val="18"/>
                <w:szCs w:val="18"/>
              </w:rPr>
              <w:t>.  Reference project milestones and deliverables where appropriate.</w:t>
            </w:r>
          </w:p>
          <w:p w:rsidR="00904237" w:rsidRDefault="00226486" w:rsidP="00FF1E8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FF1E8F"/>
          <w:p w:rsidR="00DF2119" w:rsidRDefault="00DF2119" w:rsidP="00FF1E8F"/>
          <w:p w:rsidR="000B322C" w:rsidRDefault="000B322C" w:rsidP="00FF1E8F"/>
          <w:p w:rsidR="000B322C" w:rsidRDefault="000B322C" w:rsidP="00FF1E8F"/>
          <w:p w:rsidR="000B322C" w:rsidRDefault="000B322C" w:rsidP="00FF1E8F"/>
          <w:p w:rsidR="000B322C" w:rsidRDefault="000B322C" w:rsidP="00FF1E8F"/>
          <w:p w:rsidR="000B322C" w:rsidRDefault="000B322C" w:rsidP="00FF1E8F"/>
          <w:p w:rsidR="000B322C" w:rsidRDefault="000B322C" w:rsidP="00FF1E8F"/>
          <w:p w:rsidR="00904237" w:rsidRDefault="00904237" w:rsidP="00FF1E8F"/>
          <w:p w:rsidR="00904237" w:rsidRDefault="00904237" w:rsidP="00FF1E8F"/>
        </w:tc>
      </w:tr>
      <w:tr w:rsidR="00810AF0" w:rsidTr="00AD7DFD">
        <w:tc>
          <w:tcPr>
            <w:tcW w:w="10343" w:type="dxa"/>
          </w:tcPr>
          <w:p w:rsidR="00810AF0" w:rsidRPr="006C45EA" w:rsidRDefault="00810AF0" w:rsidP="00810AF0">
            <w:pPr>
              <w:rPr>
                <w:b/>
                <w:smallCaps/>
                <w:sz w:val="28"/>
                <w:szCs w:val="28"/>
              </w:rPr>
            </w:pPr>
            <w:r>
              <w:rPr>
                <w:b/>
                <w:smallCaps/>
                <w:sz w:val="28"/>
                <w:szCs w:val="28"/>
              </w:rPr>
              <w:lastRenderedPageBreak/>
              <w:t>Partnerships (if applicable)</w:t>
            </w:r>
          </w:p>
          <w:p w:rsidR="00810AF0" w:rsidRPr="001E4434" w:rsidRDefault="00771C5A" w:rsidP="00810AF0">
            <w:pPr>
              <w:rPr>
                <w:sz w:val="18"/>
                <w:szCs w:val="18"/>
              </w:rPr>
            </w:pPr>
            <w:r>
              <w:rPr>
                <w:sz w:val="18"/>
                <w:szCs w:val="18"/>
              </w:rPr>
              <w:t>List</w:t>
            </w:r>
            <w:r w:rsidR="00810AF0">
              <w:rPr>
                <w:sz w:val="18"/>
                <w:szCs w:val="18"/>
              </w:rPr>
              <w:t xml:space="preserve"> any project partners and their roles</w:t>
            </w:r>
            <w:r w:rsidR="00CF6928">
              <w:rPr>
                <w:sz w:val="18"/>
                <w:szCs w:val="18"/>
              </w:rPr>
              <w:t xml:space="preserve"> and responsibilities.  Attach letters of commitment and support from each partner to the application.  If a partner will be responsible for delivering part of the project outline those deliverables.</w:t>
            </w:r>
          </w:p>
          <w:p w:rsidR="00810AF0" w:rsidRPr="00303224" w:rsidRDefault="00226486" w:rsidP="00FF1E8F">
            <w:pPr>
              <w:rPr>
                <w:sz w:val="20"/>
                <w:szCs w:val="20"/>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0B322C" w:rsidRPr="00303224" w:rsidRDefault="000B322C" w:rsidP="00FF1E8F">
            <w:pPr>
              <w:rPr>
                <w:sz w:val="20"/>
                <w:szCs w:val="20"/>
              </w:rPr>
            </w:pPr>
          </w:p>
          <w:p w:rsidR="000B322C" w:rsidRPr="00303224" w:rsidRDefault="000B322C" w:rsidP="00FF1E8F">
            <w:pPr>
              <w:rPr>
                <w:sz w:val="20"/>
                <w:szCs w:val="20"/>
              </w:rPr>
            </w:pPr>
          </w:p>
          <w:p w:rsidR="00DF2119" w:rsidRPr="00303224" w:rsidRDefault="00DF2119" w:rsidP="00FF1E8F">
            <w:pPr>
              <w:rPr>
                <w:sz w:val="20"/>
                <w:szCs w:val="20"/>
              </w:rPr>
            </w:pPr>
          </w:p>
          <w:p w:rsidR="000B322C" w:rsidRPr="00303224" w:rsidRDefault="000B322C" w:rsidP="00FF1E8F">
            <w:pPr>
              <w:rPr>
                <w:sz w:val="20"/>
                <w:szCs w:val="20"/>
              </w:rPr>
            </w:pPr>
          </w:p>
          <w:p w:rsidR="00C03CC3" w:rsidRPr="00303224" w:rsidRDefault="00C03CC3" w:rsidP="00FF1E8F">
            <w:pPr>
              <w:rPr>
                <w:sz w:val="20"/>
                <w:szCs w:val="20"/>
              </w:rPr>
            </w:pPr>
          </w:p>
          <w:p w:rsidR="000B322C" w:rsidRDefault="000B322C" w:rsidP="00303224">
            <w:pPr>
              <w:rPr>
                <w:b/>
                <w:smallCaps/>
                <w:sz w:val="28"/>
                <w:szCs w:val="28"/>
              </w:rPr>
            </w:pPr>
          </w:p>
        </w:tc>
      </w:tr>
    </w:tbl>
    <w:p w:rsidR="00D31FA4" w:rsidRDefault="00771C5A" w:rsidP="00D31FA4">
      <w:pPr>
        <w:pStyle w:val="Heading1"/>
      </w:pPr>
      <w:r>
        <w:t>Section 3</w:t>
      </w:r>
      <w:r w:rsidR="00D31FA4">
        <w:t xml:space="preserve">:  </w:t>
      </w:r>
      <w:r>
        <w:t>Design &amp; Methodology</w:t>
      </w:r>
    </w:p>
    <w:tbl>
      <w:tblPr>
        <w:tblStyle w:val="TableGrid"/>
        <w:tblW w:w="0" w:type="auto"/>
        <w:tblLook w:val="04A0" w:firstRow="1" w:lastRow="0" w:firstColumn="1" w:lastColumn="0" w:noHBand="0" w:noVBand="1"/>
      </w:tblPr>
      <w:tblGrid>
        <w:gridCol w:w="10343"/>
      </w:tblGrid>
      <w:tr w:rsidR="00D31FA4" w:rsidTr="00AD7DFD">
        <w:tc>
          <w:tcPr>
            <w:tcW w:w="10343" w:type="dxa"/>
          </w:tcPr>
          <w:p w:rsidR="00D31FA4" w:rsidRPr="006C45EA" w:rsidRDefault="00771C5A" w:rsidP="00FF1E8F">
            <w:pPr>
              <w:rPr>
                <w:b/>
                <w:smallCaps/>
                <w:sz w:val="28"/>
                <w:szCs w:val="28"/>
              </w:rPr>
            </w:pPr>
            <w:r>
              <w:rPr>
                <w:b/>
                <w:smallCaps/>
                <w:sz w:val="28"/>
                <w:szCs w:val="28"/>
              </w:rPr>
              <w:t>Design</w:t>
            </w:r>
          </w:p>
          <w:p w:rsidR="00D31FA4" w:rsidRPr="001E4434" w:rsidRDefault="0097442F" w:rsidP="0097442F">
            <w:pPr>
              <w:rPr>
                <w:sz w:val="18"/>
                <w:szCs w:val="18"/>
              </w:rPr>
            </w:pPr>
            <w:r w:rsidRPr="001E4434">
              <w:rPr>
                <w:sz w:val="18"/>
                <w:szCs w:val="18"/>
              </w:rPr>
              <w:t>Describe</w:t>
            </w:r>
            <w:r w:rsidR="00277232" w:rsidRPr="001E4434">
              <w:rPr>
                <w:sz w:val="18"/>
                <w:szCs w:val="18"/>
              </w:rPr>
              <w:t xml:space="preserve"> </w:t>
            </w:r>
            <w:r w:rsidR="00771C5A">
              <w:rPr>
                <w:sz w:val="18"/>
                <w:szCs w:val="18"/>
              </w:rPr>
              <w:t>the design of the project and the rationale for the planned design.</w:t>
            </w:r>
          </w:p>
          <w:p w:rsidR="00904237" w:rsidRDefault="00226486" w:rsidP="0097442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97442F"/>
          <w:p w:rsidR="00904237" w:rsidRDefault="00904237" w:rsidP="0097442F"/>
          <w:p w:rsidR="00904237" w:rsidRDefault="00904237" w:rsidP="0097442F"/>
          <w:p w:rsidR="0093314A" w:rsidRDefault="0093314A" w:rsidP="0097442F"/>
          <w:p w:rsidR="00904237" w:rsidRDefault="00904237" w:rsidP="0097442F"/>
          <w:p w:rsidR="00904237" w:rsidRDefault="00904237" w:rsidP="0097442F"/>
          <w:p w:rsidR="00904237" w:rsidRDefault="00904237" w:rsidP="0097442F"/>
          <w:p w:rsidR="00904237" w:rsidRDefault="00904237" w:rsidP="0097442F"/>
          <w:p w:rsidR="00904237" w:rsidRDefault="00904237" w:rsidP="0097442F"/>
        </w:tc>
      </w:tr>
      <w:tr w:rsidR="007358BC" w:rsidTr="00AD7DFD">
        <w:tc>
          <w:tcPr>
            <w:tcW w:w="10343" w:type="dxa"/>
          </w:tcPr>
          <w:p w:rsidR="007358BC" w:rsidRPr="006C45EA" w:rsidRDefault="00771C5A" w:rsidP="007358BC">
            <w:pPr>
              <w:rPr>
                <w:b/>
                <w:smallCaps/>
                <w:sz w:val="28"/>
                <w:szCs w:val="28"/>
              </w:rPr>
            </w:pPr>
            <w:r>
              <w:rPr>
                <w:b/>
                <w:smallCaps/>
                <w:sz w:val="28"/>
                <w:szCs w:val="28"/>
              </w:rPr>
              <w:t>Methodology</w:t>
            </w:r>
          </w:p>
          <w:p w:rsidR="00904237" w:rsidRDefault="00771C5A" w:rsidP="007358BC">
            <w:r>
              <w:rPr>
                <w:sz w:val="18"/>
                <w:szCs w:val="18"/>
              </w:rPr>
              <w:t>Describe, in detail, the methodology used for the project and the rationale for its application.</w:t>
            </w:r>
          </w:p>
          <w:p w:rsidR="00177284" w:rsidRDefault="00226486" w:rsidP="007358BC">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7358BC"/>
          <w:p w:rsidR="00904237" w:rsidRDefault="00904237" w:rsidP="007358BC"/>
          <w:p w:rsidR="00904237" w:rsidRDefault="00904237" w:rsidP="007358BC"/>
          <w:p w:rsidR="00904237" w:rsidRDefault="00904237" w:rsidP="007358BC"/>
          <w:p w:rsidR="00904237" w:rsidRDefault="00904237" w:rsidP="007358BC"/>
          <w:p w:rsidR="00904237" w:rsidRDefault="00904237" w:rsidP="007358BC"/>
          <w:p w:rsidR="00AD7DFD" w:rsidRDefault="00AD7DFD" w:rsidP="007358BC"/>
          <w:p w:rsidR="00904237" w:rsidRDefault="00904237" w:rsidP="007358BC"/>
          <w:p w:rsidR="00904237" w:rsidRDefault="00904237" w:rsidP="007358BC"/>
          <w:p w:rsidR="00904237" w:rsidRDefault="00904237" w:rsidP="007358BC">
            <w:pPr>
              <w:rPr>
                <w:b/>
                <w:smallCaps/>
                <w:sz w:val="28"/>
                <w:szCs w:val="28"/>
              </w:rPr>
            </w:pPr>
          </w:p>
        </w:tc>
      </w:tr>
    </w:tbl>
    <w:p w:rsidR="00AC6D20" w:rsidRDefault="00AC6D20" w:rsidP="00AC6D20">
      <w:pPr>
        <w:pStyle w:val="Heading1"/>
      </w:pPr>
      <w:r>
        <w:t xml:space="preserve">Section 4:  </w:t>
      </w:r>
      <w:r w:rsidRPr="00CF6928">
        <w:t>Incremental Value</w:t>
      </w:r>
    </w:p>
    <w:tbl>
      <w:tblPr>
        <w:tblStyle w:val="TableGrid"/>
        <w:tblW w:w="0" w:type="auto"/>
        <w:tblLook w:val="04A0" w:firstRow="1" w:lastRow="0" w:firstColumn="1" w:lastColumn="0" w:noHBand="0" w:noVBand="1"/>
      </w:tblPr>
      <w:tblGrid>
        <w:gridCol w:w="10343"/>
      </w:tblGrid>
      <w:tr w:rsidR="00AC6D20" w:rsidTr="00B138CB">
        <w:tc>
          <w:tcPr>
            <w:tcW w:w="10343" w:type="dxa"/>
          </w:tcPr>
          <w:p w:rsidR="00AC6D20" w:rsidRDefault="00CF6928" w:rsidP="00B138CB">
            <w:r>
              <w:rPr>
                <w:sz w:val="18"/>
                <w:szCs w:val="18"/>
              </w:rPr>
              <w:t xml:space="preserve">Describe how the project will add value to previous or ongoing work.  </w:t>
            </w:r>
          </w:p>
          <w:p w:rsidR="00AC6D20" w:rsidRDefault="00226486" w:rsidP="00B138CB">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AC6D20" w:rsidRDefault="00AC6D20" w:rsidP="00B138CB"/>
          <w:p w:rsidR="00EE20D4" w:rsidRDefault="00EE20D4" w:rsidP="00B138CB"/>
          <w:p w:rsidR="00EE20D4" w:rsidRDefault="00EE20D4" w:rsidP="00B138CB"/>
          <w:p w:rsidR="00EE20D4" w:rsidRDefault="00EE20D4" w:rsidP="00B138CB"/>
          <w:p w:rsidR="00EE20D4" w:rsidRDefault="00EE20D4" w:rsidP="00B138CB"/>
          <w:p w:rsidR="00AC6D20" w:rsidRDefault="00AC6D20" w:rsidP="00B138CB"/>
          <w:p w:rsidR="00AC6D20" w:rsidRDefault="00AC6D20" w:rsidP="00B138CB"/>
        </w:tc>
      </w:tr>
    </w:tbl>
    <w:p w:rsidR="00F14F78" w:rsidRDefault="00AC6D20" w:rsidP="00F14F78">
      <w:pPr>
        <w:pStyle w:val="Heading1"/>
      </w:pPr>
      <w:r>
        <w:lastRenderedPageBreak/>
        <w:t>Section 5</w:t>
      </w:r>
      <w:r w:rsidR="00F14F78">
        <w:t xml:space="preserve">:  </w:t>
      </w:r>
      <w:r w:rsidR="00D2007F">
        <w:t>Schedule</w:t>
      </w:r>
    </w:p>
    <w:tbl>
      <w:tblPr>
        <w:tblStyle w:val="TableGrid"/>
        <w:tblW w:w="0" w:type="auto"/>
        <w:tblLook w:val="04A0" w:firstRow="1" w:lastRow="0" w:firstColumn="1" w:lastColumn="0" w:noHBand="0" w:noVBand="1"/>
      </w:tblPr>
      <w:tblGrid>
        <w:gridCol w:w="10343"/>
      </w:tblGrid>
      <w:tr w:rsidR="00F14F78" w:rsidTr="00AD7DFD">
        <w:tc>
          <w:tcPr>
            <w:tcW w:w="10343" w:type="dxa"/>
          </w:tcPr>
          <w:p w:rsidR="00F14F78" w:rsidRPr="006C45EA" w:rsidRDefault="00D2007F" w:rsidP="00BD2280">
            <w:pPr>
              <w:rPr>
                <w:b/>
                <w:smallCaps/>
                <w:sz w:val="28"/>
                <w:szCs w:val="28"/>
              </w:rPr>
            </w:pPr>
            <w:r>
              <w:rPr>
                <w:b/>
                <w:smallCaps/>
                <w:sz w:val="28"/>
                <w:szCs w:val="28"/>
              </w:rPr>
              <w:t>Project Dates</w:t>
            </w:r>
          </w:p>
          <w:p w:rsidR="00904237" w:rsidRDefault="00D2007F" w:rsidP="007358BC">
            <w:r>
              <w:rPr>
                <w:sz w:val="18"/>
                <w:szCs w:val="18"/>
              </w:rPr>
              <w:t>List start and completion dates and identify any key milestones</w:t>
            </w:r>
            <w:r>
              <w:t xml:space="preserve"> </w:t>
            </w:r>
          </w:p>
          <w:p w:rsidR="00904237" w:rsidRDefault="00226486" w:rsidP="007358BC">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0B322C" w:rsidRDefault="000B322C" w:rsidP="007358BC"/>
          <w:p w:rsidR="00EE20D4" w:rsidRDefault="00EE20D4" w:rsidP="007358BC"/>
          <w:p w:rsidR="00EE20D4" w:rsidRDefault="00EE20D4" w:rsidP="007358BC"/>
          <w:p w:rsidR="00EE20D4" w:rsidRDefault="00EE20D4" w:rsidP="007358BC"/>
          <w:p w:rsidR="00904237" w:rsidRDefault="00904237" w:rsidP="007358BC"/>
          <w:p w:rsidR="00904237" w:rsidRDefault="00904237" w:rsidP="007358BC"/>
        </w:tc>
      </w:tr>
      <w:tr w:rsidR="00F14F78" w:rsidTr="00AD7DFD">
        <w:tc>
          <w:tcPr>
            <w:tcW w:w="10343" w:type="dxa"/>
          </w:tcPr>
          <w:p w:rsidR="00F14F78" w:rsidRPr="006C45EA" w:rsidRDefault="00D2007F" w:rsidP="00BD2280">
            <w:pPr>
              <w:rPr>
                <w:b/>
                <w:smallCaps/>
                <w:sz w:val="28"/>
                <w:szCs w:val="28"/>
              </w:rPr>
            </w:pPr>
            <w:r>
              <w:rPr>
                <w:b/>
                <w:smallCaps/>
                <w:sz w:val="28"/>
                <w:szCs w:val="28"/>
              </w:rPr>
              <w:t>Deliverables</w:t>
            </w:r>
          </w:p>
          <w:p w:rsidR="00F14F78" w:rsidRPr="001E4434" w:rsidRDefault="00D2007F" w:rsidP="007358BC">
            <w:pPr>
              <w:rPr>
                <w:sz w:val="18"/>
                <w:szCs w:val="18"/>
              </w:rPr>
            </w:pPr>
            <w:r>
              <w:rPr>
                <w:sz w:val="18"/>
                <w:szCs w:val="18"/>
              </w:rPr>
              <w:t>List measurable deliverables with target dates</w:t>
            </w:r>
          </w:p>
          <w:p w:rsidR="00904237" w:rsidRPr="001E4434" w:rsidRDefault="00226486" w:rsidP="007358BC">
            <w:pPr>
              <w:rPr>
                <w:sz w:val="18"/>
                <w:szCs w:val="18"/>
              </w:rPr>
            </w:pPr>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7358BC"/>
          <w:p w:rsidR="00904237" w:rsidRDefault="00904237" w:rsidP="007358BC"/>
          <w:p w:rsidR="00904237" w:rsidRDefault="00904237" w:rsidP="007358BC"/>
          <w:p w:rsidR="00EE20D4" w:rsidRDefault="00EE20D4" w:rsidP="007358BC"/>
          <w:p w:rsidR="00904237" w:rsidRDefault="00904237" w:rsidP="007358BC"/>
          <w:p w:rsidR="00EE20D4" w:rsidRDefault="00EE20D4" w:rsidP="007358BC"/>
          <w:p w:rsidR="00EE20D4" w:rsidRDefault="00EE20D4" w:rsidP="007358BC"/>
          <w:p w:rsidR="00904237" w:rsidRDefault="00904237" w:rsidP="007358BC"/>
        </w:tc>
      </w:tr>
    </w:tbl>
    <w:p w:rsidR="007358BC" w:rsidRDefault="00AC6D20" w:rsidP="007358BC">
      <w:pPr>
        <w:pStyle w:val="Heading1"/>
      </w:pPr>
      <w:r>
        <w:t>Section 6</w:t>
      </w:r>
      <w:r w:rsidR="007358BC">
        <w:t xml:space="preserve">:  </w:t>
      </w:r>
      <w:r w:rsidR="00C44FAA">
        <w:t>Project Budget</w:t>
      </w:r>
    </w:p>
    <w:tbl>
      <w:tblPr>
        <w:tblStyle w:val="TableGrid"/>
        <w:tblW w:w="0" w:type="auto"/>
        <w:tblLook w:val="04A0" w:firstRow="1" w:lastRow="0" w:firstColumn="1" w:lastColumn="0" w:noHBand="0" w:noVBand="1"/>
      </w:tblPr>
      <w:tblGrid>
        <w:gridCol w:w="10343"/>
      </w:tblGrid>
      <w:tr w:rsidR="007358BC" w:rsidTr="00AD7DFD">
        <w:tc>
          <w:tcPr>
            <w:tcW w:w="10343" w:type="dxa"/>
          </w:tcPr>
          <w:p w:rsidR="00B928FF" w:rsidRPr="001E4434" w:rsidRDefault="00B928FF" w:rsidP="00B928FF">
            <w:pPr>
              <w:rPr>
                <w:sz w:val="18"/>
                <w:szCs w:val="18"/>
              </w:rPr>
            </w:pPr>
            <w:r w:rsidRPr="001E4434">
              <w:rPr>
                <w:sz w:val="18"/>
                <w:szCs w:val="18"/>
              </w:rPr>
              <w:t>Use Excel budget tables on the Forestry Futures Website</w:t>
            </w:r>
            <w:r>
              <w:rPr>
                <w:sz w:val="18"/>
                <w:szCs w:val="18"/>
              </w:rPr>
              <w:t xml:space="preserve">.  </w:t>
            </w:r>
            <w:r w:rsidRPr="001E4434">
              <w:rPr>
                <w:sz w:val="18"/>
                <w:szCs w:val="18"/>
              </w:rPr>
              <w:t>Highlight any unusual costs for treatments proposed and describe the rationale for those costs.  Discuss funding ($) contributions by the applicant or by partners (other than Forestry Futures Tru</w:t>
            </w:r>
            <w:r>
              <w:rPr>
                <w:sz w:val="18"/>
                <w:szCs w:val="18"/>
              </w:rPr>
              <w:t>st) planned for this project.  Describe and q</w:t>
            </w:r>
            <w:r w:rsidRPr="001E4434">
              <w:rPr>
                <w:sz w:val="18"/>
                <w:szCs w:val="18"/>
              </w:rPr>
              <w:t>uantify in-kind contributions and any investments ($) planned for treatments beyond the project term.</w:t>
            </w:r>
          </w:p>
          <w:p w:rsidR="00904237" w:rsidRDefault="00226486" w:rsidP="003C31A4">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3C31A4"/>
          <w:p w:rsidR="00FA0A8F" w:rsidRDefault="00FA0A8F" w:rsidP="003C31A4"/>
          <w:p w:rsidR="00FA0A8F" w:rsidRDefault="00FA0A8F" w:rsidP="003C31A4"/>
          <w:p w:rsidR="00EE20D4" w:rsidRDefault="00EE20D4" w:rsidP="003C31A4"/>
          <w:p w:rsidR="00EE20D4" w:rsidRDefault="00EE20D4" w:rsidP="003C31A4"/>
          <w:p w:rsidR="00EE20D4" w:rsidRDefault="00EE20D4" w:rsidP="003C31A4"/>
          <w:p w:rsidR="00904237" w:rsidRDefault="00904237" w:rsidP="003C31A4"/>
          <w:p w:rsidR="00904237" w:rsidRDefault="00904237" w:rsidP="003C31A4">
            <w:pPr>
              <w:rPr>
                <w:b/>
                <w:smallCaps/>
                <w:sz w:val="28"/>
                <w:szCs w:val="28"/>
              </w:rPr>
            </w:pPr>
          </w:p>
        </w:tc>
      </w:tr>
    </w:tbl>
    <w:p w:rsidR="00AC6D20" w:rsidRDefault="00AC6D20" w:rsidP="00AC6D20">
      <w:pPr>
        <w:pStyle w:val="Heading1"/>
      </w:pPr>
      <w:r>
        <w:t>Section 7:  Partnerships</w:t>
      </w:r>
    </w:p>
    <w:tbl>
      <w:tblPr>
        <w:tblStyle w:val="TableGrid"/>
        <w:tblW w:w="0" w:type="auto"/>
        <w:tblLook w:val="04A0" w:firstRow="1" w:lastRow="0" w:firstColumn="1" w:lastColumn="0" w:noHBand="0" w:noVBand="1"/>
      </w:tblPr>
      <w:tblGrid>
        <w:gridCol w:w="10343"/>
      </w:tblGrid>
      <w:tr w:rsidR="00AC6D20" w:rsidTr="00B138CB">
        <w:tc>
          <w:tcPr>
            <w:tcW w:w="10343" w:type="dxa"/>
          </w:tcPr>
          <w:p w:rsidR="00AC6D20" w:rsidRPr="001E4434" w:rsidRDefault="00CF6928" w:rsidP="00B138CB">
            <w:pPr>
              <w:rPr>
                <w:sz w:val="18"/>
                <w:szCs w:val="18"/>
              </w:rPr>
            </w:pPr>
            <w:r>
              <w:rPr>
                <w:sz w:val="18"/>
                <w:szCs w:val="18"/>
              </w:rPr>
              <w:t>Identify all project partners their financial support (level of funding) and leverage they are providing to the project.</w:t>
            </w:r>
          </w:p>
          <w:p w:rsidR="00AC6D20" w:rsidRDefault="00226486" w:rsidP="00B138CB">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AC6D20" w:rsidRDefault="00AC6D20" w:rsidP="00B138CB"/>
          <w:p w:rsidR="00AC6D20" w:rsidRDefault="00AC6D20" w:rsidP="00B138CB"/>
          <w:p w:rsidR="00AC6D20" w:rsidRDefault="00AC6D20" w:rsidP="00B138CB"/>
          <w:p w:rsidR="00EE20D4" w:rsidRDefault="00EE20D4" w:rsidP="00B138CB"/>
          <w:p w:rsidR="00EE20D4" w:rsidRDefault="00EE20D4" w:rsidP="00B138CB"/>
          <w:p w:rsidR="00EE20D4" w:rsidRDefault="00EE20D4" w:rsidP="00B138CB"/>
          <w:p w:rsidR="00AC6D20" w:rsidRDefault="00AC6D20" w:rsidP="00B138CB"/>
          <w:p w:rsidR="00AC6D20" w:rsidRDefault="00AC6D20" w:rsidP="00B138CB"/>
          <w:p w:rsidR="00AC6D20" w:rsidRDefault="00AC6D20" w:rsidP="00B138CB">
            <w:pPr>
              <w:rPr>
                <w:b/>
                <w:smallCaps/>
                <w:sz w:val="28"/>
                <w:szCs w:val="28"/>
              </w:rPr>
            </w:pPr>
          </w:p>
        </w:tc>
      </w:tr>
    </w:tbl>
    <w:p w:rsidR="00BD2280" w:rsidRPr="000B322C" w:rsidRDefault="00AC6D20" w:rsidP="000B322C">
      <w:pPr>
        <w:pStyle w:val="Heading1"/>
      </w:pPr>
      <w:r>
        <w:lastRenderedPageBreak/>
        <w:t xml:space="preserve">Section </w:t>
      </w:r>
      <w:r w:rsidR="008F1C3E">
        <w:t>8</w:t>
      </w:r>
      <w:r w:rsidR="00BD2280">
        <w:t xml:space="preserve">:  </w:t>
      </w:r>
      <w:r w:rsidR="00007952">
        <w:t>Knowledge &amp; Technology Transfer</w:t>
      </w:r>
    </w:p>
    <w:tbl>
      <w:tblPr>
        <w:tblStyle w:val="TableGrid"/>
        <w:tblW w:w="0" w:type="auto"/>
        <w:tblLook w:val="04A0" w:firstRow="1" w:lastRow="0" w:firstColumn="1" w:lastColumn="0" w:noHBand="0" w:noVBand="1"/>
      </w:tblPr>
      <w:tblGrid>
        <w:gridCol w:w="10343"/>
      </w:tblGrid>
      <w:tr w:rsidR="00BD2280" w:rsidTr="00AD7DFD">
        <w:tc>
          <w:tcPr>
            <w:tcW w:w="10343" w:type="dxa"/>
          </w:tcPr>
          <w:p w:rsidR="00261F93" w:rsidRPr="001E4434" w:rsidRDefault="00F55E3F" w:rsidP="0097442F">
            <w:pPr>
              <w:rPr>
                <w:sz w:val="18"/>
                <w:szCs w:val="18"/>
              </w:rPr>
            </w:pPr>
            <w:r>
              <w:rPr>
                <w:sz w:val="18"/>
                <w:szCs w:val="18"/>
              </w:rPr>
              <w:t>Describe overall transfer plan, including target audience, outcomes, capacity-building potential, and feasibility of implementation.</w:t>
            </w:r>
          </w:p>
          <w:p w:rsidR="00904237" w:rsidRDefault="00226486" w:rsidP="0097442F">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904237" w:rsidRDefault="00904237" w:rsidP="0097442F"/>
          <w:p w:rsidR="00904237" w:rsidRDefault="00904237" w:rsidP="0097442F"/>
          <w:p w:rsidR="00904237" w:rsidRDefault="00904237" w:rsidP="0097442F"/>
          <w:p w:rsidR="00904237" w:rsidRDefault="00904237" w:rsidP="0097442F">
            <w:bookmarkStart w:id="1" w:name="_GoBack"/>
            <w:bookmarkEnd w:id="1"/>
          </w:p>
          <w:p w:rsidR="00904237" w:rsidRDefault="00904237" w:rsidP="0097442F"/>
          <w:p w:rsidR="00904237" w:rsidRDefault="00904237" w:rsidP="0097442F"/>
          <w:p w:rsidR="00FA0A8F" w:rsidRDefault="00FA0A8F" w:rsidP="0097442F"/>
          <w:p w:rsidR="00904237" w:rsidRDefault="00904237" w:rsidP="0097442F"/>
        </w:tc>
      </w:tr>
    </w:tbl>
    <w:p w:rsidR="0049718C" w:rsidRDefault="0049718C" w:rsidP="0049718C">
      <w:pPr>
        <w:pStyle w:val="Heading1"/>
      </w:pPr>
      <w:r>
        <w:t xml:space="preserve">Section </w:t>
      </w:r>
      <w:r w:rsidR="008F1C3E">
        <w:t>9</w:t>
      </w:r>
      <w:r>
        <w:t>:  External Reviewers</w:t>
      </w:r>
    </w:p>
    <w:tbl>
      <w:tblPr>
        <w:tblStyle w:val="TableGrid"/>
        <w:tblW w:w="0" w:type="auto"/>
        <w:tblLook w:val="04A0" w:firstRow="1" w:lastRow="0" w:firstColumn="1" w:lastColumn="0" w:noHBand="0" w:noVBand="1"/>
      </w:tblPr>
      <w:tblGrid>
        <w:gridCol w:w="10343"/>
      </w:tblGrid>
      <w:tr w:rsidR="0049718C" w:rsidTr="00B138CB">
        <w:tc>
          <w:tcPr>
            <w:tcW w:w="10343" w:type="dxa"/>
          </w:tcPr>
          <w:p w:rsidR="00C15190" w:rsidRDefault="00C15190" w:rsidP="00C15190">
            <w:pPr>
              <w:rPr>
                <w:sz w:val="18"/>
                <w:szCs w:val="18"/>
              </w:rPr>
            </w:pPr>
            <w:r>
              <w:rPr>
                <w:sz w:val="18"/>
                <w:szCs w:val="18"/>
              </w:rPr>
              <w:t xml:space="preserve">Identify two potential </w:t>
            </w:r>
            <w:r w:rsidR="00C44FAA">
              <w:rPr>
                <w:sz w:val="18"/>
                <w:szCs w:val="18"/>
              </w:rPr>
              <w:t xml:space="preserve">independent </w:t>
            </w:r>
            <w:r>
              <w:rPr>
                <w:sz w:val="18"/>
                <w:szCs w:val="18"/>
              </w:rPr>
              <w:t>external reviewers who are recognized for their knowledge and expertise in the project area</w:t>
            </w:r>
          </w:p>
          <w:p w:rsidR="0049718C" w:rsidRDefault="00226486" w:rsidP="00B138CB">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49718C" w:rsidRDefault="0049718C" w:rsidP="00B138CB"/>
          <w:p w:rsidR="0049718C" w:rsidRDefault="0049718C" w:rsidP="00B138CB"/>
          <w:p w:rsidR="0049718C" w:rsidRDefault="0049718C" w:rsidP="00B138CB"/>
          <w:p w:rsidR="00EF6E55" w:rsidRDefault="00EF6E55" w:rsidP="00B138CB"/>
          <w:p w:rsidR="0049718C" w:rsidRDefault="0049718C" w:rsidP="00B138CB"/>
        </w:tc>
      </w:tr>
    </w:tbl>
    <w:p w:rsidR="00C44FAA" w:rsidRDefault="00C44FAA" w:rsidP="00C44FAA">
      <w:pPr>
        <w:pStyle w:val="Heading1"/>
      </w:pPr>
      <w:r>
        <w:t>Section 10:  References</w:t>
      </w:r>
    </w:p>
    <w:tbl>
      <w:tblPr>
        <w:tblStyle w:val="TableGrid"/>
        <w:tblW w:w="0" w:type="auto"/>
        <w:tblLook w:val="04A0" w:firstRow="1" w:lastRow="0" w:firstColumn="1" w:lastColumn="0" w:noHBand="0" w:noVBand="1"/>
      </w:tblPr>
      <w:tblGrid>
        <w:gridCol w:w="10343"/>
      </w:tblGrid>
      <w:tr w:rsidR="00C44FAA" w:rsidTr="00D36C6D">
        <w:tc>
          <w:tcPr>
            <w:tcW w:w="10343" w:type="dxa"/>
          </w:tcPr>
          <w:p w:rsidR="00C44FAA" w:rsidRDefault="00A10102" w:rsidP="00D36C6D">
            <w:r>
              <w:rPr>
                <w:sz w:val="18"/>
                <w:szCs w:val="18"/>
              </w:rPr>
              <w:t>Provide</w:t>
            </w:r>
            <w:r w:rsidR="00C44FAA">
              <w:rPr>
                <w:sz w:val="18"/>
                <w:szCs w:val="18"/>
              </w:rPr>
              <w:t xml:space="preserve"> two professional references</w:t>
            </w:r>
          </w:p>
          <w:p w:rsidR="00C44FAA" w:rsidRDefault="00226486" w:rsidP="00D36C6D">
            <w:r w:rsidRPr="002F485D">
              <w:rPr>
                <w:sz w:val="20"/>
                <w:szCs w:val="20"/>
              </w:rPr>
              <w:fldChar w:fldCharType="begin">
                <w:ffData>
                  <w:name w:val="Text7"/>
                  <w:enabled/>
                  <w:calcOnExit w:val="0"/>
                  <w:textInput/>
                </w:ffData>
              </w:fldChar>
            </w:r>
            <w:r w:rsidRPr="002F485D">
              <w:rPr>
                <w:sz w:val="20"/>
                <w:szCs w:val="20"/>
              </w:rPr>
              <w:instrText xml:space="preserve"> FORMTEXT </w:instrText>
            </w:r>
            <w:r w:rsidRPr="002F485D">
              <w:rPr>
                <w:sz w:val="20"/>
                <w:szCs w:val="20"/>
              </w:rPr>
            </w:r>
            <w:r w:rsidRPr="002F485D">
              <w:rPr>
                <w:sz w:val="20"/>
                <w:szCs w:val="20"/>
              </w:rPr>
              <w:fldChar w:fldCharType="separate"/>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noProof/>
                <w:sz w:val="20"/>
                <w:szCs w:val="20"/>
              </w:rPr>
              <w:t> </w:t>
            </w:r>
            <w:r w:rsidRPr="002F485D">
              <w:rPr>
                <w:sz w:val="20"/>
                <w:szCs w:val="20"/>
              </w:rPr>
              <w:fldChar w:fldCharType="end"/>
            </w:r>
          </w:p>
          <w:p w:rsidR="00C44FAA" w:rsidRDefault="00C44FAA" w:rsidP="00D36C6D"/>
          <w:p w:rsidR="00C44FAA" w:rsidRDefault="00C44FAA" w:rsidP="00D36C6D"/>
          <w:p w:rsidR="00C44FAA" w:rsidRDefault="00C44FAA" w:rsidP="00D36C6D"/>
          <w:p w:rsidR="00C44FAA" w:rsidRDefault="00C44FAA" w:rsidP="00D36C6D"/>
          <w:p w:rsidR="00C44FAA" w:rsidRDefault="00C44FAA" w:rsidP="00D36C6D"/>
          <w:p w:rsidR="00C44FAA" w:rsidRDefault="00C44FAA" w:rsidP="00D36C6D"/>
          <w:p w:rsidR="00C44FAA" w:rsidRDefault="00C44FAA" w:rsidP="00D36C6D"/>
          <w:p w:rsidR="00C44FAA" w:rsidRDefault="00C44FAA" w:rsidP="00D36C6D"/>
          <w:p w:rsidR="00C44FAA" w:rsidRDefault="00C44FAA" w:rsidP="00D36C6D"/>
        </w:tc>
      </w:tr>
    </w:tbl>
    <w:p w:rsidR="00C44FAA" w:rsidRDefault="00C44FAA" w:rsidP="00374732">
      <w:pPr>
        <w:rPr>
          <w:b/>
          <w:sz w:val="20"/>
          <w:szCs w:val="20"/>
        </w:rPr>
      </w:pPr>
    </w:p>
    <w:p w:rsidR="00C44FAA" w:rsidRDefault="00C44FAA" w:rsidP="00374732">
      <w:pPr>
        <w:rPr>
          <w:b/>
          <w:sz w:val="20"/>
          <w:szCs w:val="20"/>
        </w:rPr>
      </w:pPr>
    </w:p>
    <w:p w:rsidR="00374732" w:rsidRPr="00FA0A8F" w:rsidRDefault="00374732" w:rsidP="00374732">
      <w:pPr>
        <w:rPr>
          <w:b/>
          <w:sz w:val="20"/>
          <w:szCs w:val="20"/>
        </w:rPr>
      </w:pPr>
      <w:r w:rsidRPr="00FA0A8F">
        <w:rPr>
          <w:b/>
          <w:sz w:val="20"/>
          <w:szCs w:val="20"/>
        </w:rPr>
        <w:t>INFORMATION COLLECTION NOTICE:</w:t>
      </w:r>
    </w:p>
    <w:p w:rsidR="00374732" w:rsidRPr="00FA0A8F" w:rsidRDefault="00AD7DFD" w:rsidP="00374732">
      <w:pPr>
        <w:rPr>
          <w:sz w:val="20"/>
          <w:szCs w:val="20"/>
        </w:rPr>
      </w:pPr>
      <w:r w:rsidRPr="00FA0A8F">
        <w:rPr>
          <w:rFonts w:cs="Arial"/>
          <w:sz w:val="20"/>
          <w:szCs w:val="20"/>
        </w:rPr>
        <w:t xml:space="preserve">All information contained in your Project Application and supporting documentations are considered public information subject to the application of the </w:t>
      </w:r>
      <w:r w:rsidRPr="00FA0A8F">
        <w:rPr>
          <w:rFonts w:cs="Arial"/>
          <w:sz w:val="20"/>
          <w:szCs w:val="20"/>
          <w:u w:val="single"/>
        </w:rPr>
        <w:t xml:space="preserve">Freedom of Information and Privacy Act R.S.P. 1990. </w:t>
      </w:r>
      <w:proofErr w:type="gramStart"/>
      <w:r w:rsidRPr="00FA0A8F">
        <w:rPr>
          <w:rFonts w:cs="Arial"/>
          <w:sz w:val="20"/>
          <w:szCs w:val="20"/>
          <w:u w:val="single"/>
        </w:rPr>
        <w:t>c</w:t>
      </w:r>
      <w:proofErr w:type="gramEnd"/>
      <w:r w:rsidRPr="00FA0A8F">
        <w:rPr>
          <w:rFonts w:cs="Arial"/>
          <w:sz w:val="20"/>
          <w:szCs w:val="20"/>
          <w:u w:val="single"/>
        </w:rPr>
        <w:t>. F. 31</w:t>
      </w:r>
      <w:r w:rsidRPr="00FA0A8F">
        <w:rPr>
          <w:rFonts w:cs="Arial"/>
          <w:sz w:val="20"/>
          <w:szCs w:val="20"/>
        </w:rPr>
        <w:t>, and is collected under the authority of the Act.</w:t>
      </w:r>
    </w:p>
    <w:p w:rsidR="009F210E" w:rsidRPr="00FA0A8F" w:rsidRDefault="00374732">
      <w:pPr>
        <w:rPr>
          <w:sz w:val="20"/>
          <w:szCs w:val="20"/>
        </w:rPr>
      </w:pPr>
      <w:r w:rsidRPr="00FA0A8F">
        <w:rPr>
          <w:sz w:val="20"/>
          <w:szCs w:val="20"/>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 Any questions related to the collection of this information should be directed to the</w:t>
      </w:r>
      <w:r w:rsidR="00AD7DFD" w:rsidRPr="00FA0A8F">
        <w:rPr>
          <w:sz w:val="20"/>
          <w:szCs w:val="20"/>
        </w:rPr>
        <w:t xml:space="preserve"> FFC Chair</w:t>
      </w:r>
      <w:r w:rsidRPr="00FA0A8F">
        <w:rPr>
          <w:sz w:val="20"/>
          <w:szCs w:val="20"/>
        </w:rPr>
        <w:t>.</w:t>
      </w:r>
    </w:p>
    <w:sectPr w:rsidR="009F210E" w:rsidRPr="00FA0A8F" w:rsidSect="00AD7DFD">
      <w:footerReference w:type="default" r:id="rId13"/>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69EA" w:rsidRDefault="007269EA" w:rsidP="009B3BA6">
      <w:r>
        <w:separator/>
      </w:r>
    </w:p>
  </w:endnote>
  <w:endnote w:type="continuationSeparator" w:id="0">
    <w:p w:rsidR="007269EA" w:rsidRDefault="007269EA"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041502"/>
      <w:docPartObj>
        <w:docPartGallery w:val="Page Numbers (Bottom of Page)"/>
        <w:docPartUnique/>
      </w:docPartObj>
    </w:sdtPr>
    <w:sdtEndPr>
      <w:rPr>
        <w:color w:val="7F7F7F" w:themeColor="background1" w:themeShade="7F"/>
        <w:spacing w:val="60"/>
      </w:rPr>
    </w:sdtEndPr>
    <w:sdtContent>
      <w:p w:rsidR="008C58E2" w:rsidRDefault="00124EBC" w:rsidP="00FA0A8F">
        <w:pPr>
          <w:pStyle w:val="Footer"/>
          <w:pBdr>
            <w:top w:val="single" w:sz="4" w:space="0" w:color="D9D9D9" w:themeColor="background1" w:themeShade="D9"/>
          </w:pBdr>
          <w:jc w:val="right"/>
        </w:pPr>
        <w:r>
          <w:fldChar w:fldCharType="begin"/>
        </w:r>
        <w:r w:rsidR="00374732">
          <w:instrText xml:space="preserve"> PAGE   \* MERGEFORMAT </w:instrText>
        </w:r>
        <w:r>
          <w:fldChar w:fldCharType="separate"/>
        </w:r>
        <w:r w:rsidR="00226486">
          <w:rPr>
            <w:noProof/>
          </w:rPr>
          <w:t>5</w:t>
        </w:r>
        <w:r>
          <w:rPr>
            <w:noProof/>
          </w:rPr>
          <w:fldChar w:fldCharType="end"/>
        </w:r>
        <w:r w:rsidR="008C58E2">
          <w:t xml:space="preserve"> | </w:t>
        </w:r>
        <w:r w:rsidR="008C58E2">
          <w:rPr>
            <w:color w:val="7F7F7F" w:themeColor="background1" w:themeShade="7F"/>
            <w:spacing w:val="60"/>
          </w:rPr>
          <w:t>Page</w:t>
        </w:r>
      </w:p>
    </w:sdtContent>
  </w:sdt>
  <w:p w:rsidR="008C58E2" w:rsidRPr="00BB5E75" w:rsidRDefault="00BB5E75">
    <w:pPr>
      <w:pStyle w:val="Footer"/>
      <w:rPr>
        <w:i/>
        <w:iCs/>
        <w:sz w:val="20"/>
        <w:szCs w:val="20"/>
      </w:rPr>
    </w:pPr>
    <w:r w:rsidRPr="00BB5E75">
      <w:rPr>
        <w:i/>
        <w:iCs/>
        <w:sz w:val="20"/>
        <w:szCs w:val="20"/>
      </w:rPr>
      <w:t xml:space="preserve">FRI_FFTC KTTD </w:t>
    </w:r>
    <w:r w:rsidR="005308A9" w:rsidRPr="00BB5E75">
      <w:rPr>
        <w:i/>
        <w:iCs/>
        <w:sz w:val="20"/>
        <w:szCs w:val="20"/>
      </w:rPr>
      <w:t>Application “</w:t>
    </w:r>
    <w:r w:rsidR="00801614" w:rsidRPr="00BB5E75">
      <w:rPr>
        <w:i/>
        <w:iCs/>
        <w:sz w:val="20"/>
        <w:szCs w:val="20"/>
      </w:rPr>
      <w:t>B</w:t>
    </w:r>
    <w:r w:rsidR="005308A9" w:rsidRPr="00BB5E75">
      <w:rPr>
        <w:i/>
        <w:iCs/>
        <w:sz w:val="20"/>
        <w:szCs w:val="20"/>
      </w:rPr>
      <w:t>”</w:t>
    </w:r>
    <w:r w:rsidRPr="00BB5E75">
      <w:rPr>
        <w:i/>
        <w:iCs/>
        <w:sz w:val="20"/>
        <w:szCs w:val="20"/>
      </w:rPr>
      <w:t xml:space="preserve"> (June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69EA" w:rsidRDefault="007269EA" w:rsidP="009B3BA6">
      <w:r>
        <w:separator/>
      </w:r>
    </w:p>
  </w:footnote>
  <w:footnote w:type="continuationSeparator" w:id="0">
    <w:p w:rsidR="007269EA" w:rsidRDefault="007269EA" w:rsidP="009B3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tTCyMDI1MTSztDRS0lEKTi0uzszPAykwrAUAbfvZaCwAAAA="/>
  </w:docVars>
  <w:rsids>
    <w:rsidRoot w:val="00647185"/>
    <w:rsid w:val="00007952"/>
    <w:rsid w:val="000406B3"/>
    <w:rsid w:val="0004160E"/>
    <w:rsid w:val="000507FE"/>
    <w:rsid w:val="00052DA3"/>
    <w:rsid w:val="00093AB5"/>
    <w:rsid w:val="000B322C"/>
    <w:rsid w:val="000F018E"/>
    <w:rsid w:val="00124EBC"/>
    <w:rsid w:val="0013252D"/>
    <w:rsid w:val="001562DD"/>
    <w:rsid w:val="00162E83"/>
    <w:rsid w:val="00177284"/>
    <w:rsid w:val="00190CFE"/>
    <w:rsid w:val="001D47B3"/>
    <w:rsid w:val="001E4434"/>
    <w:rsid w:val="001F3D08"/>
    <w:rsid w:val="002120FD"/>
    <w:rsid w:val="00226486"/>
    <w:rsid w:val="002566F2"/>
    <w:rsid w:val="00260A07"/>
    <w:rsid w:val="00261F93"/>
    <w:rsid w:val="00277232"/>
    <w:rsid w:val="00281D4F"/>
    <w:rsid w:val="00293C6A"/>
    <w:rsid w:val="002C0F11"/>
    <w:rsid w:val="002E1863"/>
    <w:rsid w:val="00303224"/>
    <w:rsid w:val="00316092"/>
    <w:rsid w:val="00316BA4"/>
    <w:rsid w:val="00344997"/>
    <w:rsid w:val="00374732"/>
    <w:rsid w:val="003C31A4"/>
    <w:rsid w:val="003C6705"/>
    <w:rsid w:val="00432D24"/>
    <w:rsid w:val="0043436B"/>
    <w:rsid w:val="0043461E"/>
    <w:rsid w:val="00451B14"/>
    <w:rsid w:val="004723E0"/>
    <w:rsid w:val="0049718C"/>
    <w:rsid w:val="005308A9"/>
    <w:rsid w:val="005A1D71"/>
    <w:rsid w:val="005B590B"/>
    <w:rsid w:val="00604DEE"/>
    <w:rsid w:val="0062659A"/>
    <w:rsid w:val="00647185"/>
    <w:rsid w:val="006C45EA"/>
    <w:rsid w:val="007269EA"/>
    <w:rsid w:val="007358BC"/>
    <w:rsid w:val="00753ABB"/>
    <w:rsid w:val="00771C5A"/>
    <w:rsid w:val="007961F3"/>
    <w:rsid w:val="007E7A7B"/>
    <w:rsid w:val="00801614"/>
    <w:rsid w:val="00810AF0"/>
    <w:rsid w:val="00822D15"/>
    <w:rsid w:val="0087560E"/>
    <w:rsid w:val="008761A5"/>
    <w:rsid w:val="00877814"/>
    <w:rsid w:val="008C0788"/>
    <w:rsid w:val="008C58E2"/>
    <w:rsid w:val="008C62E7"/>
    <w:rsid w:val="008F1C3E"/>
    <w:rsid w:val="00904237"/>
    <w:rsid w:val="009302CE"/>
    <w:rsid w:val="0093314A"/>
    <w:rsid w:val="0097442F"/>
    <w:rsid w:val="00980E37"/>
    <w:rsid w:val="009B3BA6"/>
    <w:rsid w:val="009F210E"/>
    <w:rsid w:val="00A10102"/>
    <w:rsid w:val="00A12746"/>
    <w:rsid w:val="00A167DB"/>
    <w:rsid w:val="00A24021"/>
    <w:rsid w:val="00A35F07"/>
    <w:rsid w:val="00A55282"/>
    <w:rsid w:val="00A95636"/>
    <w:rsid w:val="00AC037F"/>
    <w:rsid w:val="00AC3633"/>
    <w:rsid w:val="00AC6D20"/>
    <w:rsid w:val="00AD7DFD"/>
    <w:rsid w:val="00B27673"/>
    <w:rsid w:val="00B3528A"/>
    <w:rsid w:val="00B52609"/>
    <w:rsid w:val="00B54171"/>
    <w:rsid w:val="00B57ADA"/>
    <w:rsid w:val="00B928FF"/>
    <w:rsid w:val="00B94AC5"/>
    <w:rsid w:val="00BA6255"/>
    <w:rsid w:val="00BB5E75"/>
    <w:rsid w:val="00BD2280"/>
    <w:rsid w:val="00C03CC3"/>
    <w:rsid w:val="00C15190"/>
    <w:rsid w:val="00C16FF1"/>
    <w:rsid w:val="00C44FAA"/>
    <w:rsid w:val="00C64651"/>
    <w:rsid w:val="00CA4B22"/>
    <w:rsid w:val="00CF6928"/>
    <w:rsid w:val="00D2007F"/>
    <w:rsid w:val="00D31FA4"/>
    <w:rsid w:val="00D400E8"/>
    <w:rsid w:val="00D42E08"/>
    <w:rsid w:val="00D568B4"/>
    <w:rsid w:val="00D83BA4"/>
    <w:rsid w:val="00D87D87"/>
    <w:rsid w:val="00D95C4E"/>
    <w:rsid w:val="00DA0DE9"/>
    <w:rsid w:val="00DE73CE"/>
    <w:rsid w:val="00DF2119"/>
    <w:rsid w:val="00E114AE"/>
    <w:rsid w:val="00E31764"/>
    <w:rsid w:val="00ED026C"/>
    <w:rsid w:val="00EE20D4"/>
    <w:rsid w:val="00EF2869"/>
    <w:rsid w:val="00EF6E55"/>
    <w:rsid w:val="00F14F78"/>
    <w:rsid w:val="00F20D7A"/>
    <w:rsid w:val="00F55E3F"/>
    <w:rsid w:val="00F72A11"/>
    <w:rsid w:val="00F74C30"/>
    <w:rsid w:val="00F8369A"/>
    <w:rsid w:val="00FA0A8F"/>
    <w:rsid w:val="00FD1CDF"/>
    <w:rsid w:val="00FE3D1C"/>
    <w:rsid w:val="00FE5359"/>
    <w:rsid w:val="00FF15AF"/>
    <w:rsid w:val="00FF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4094EE-C0F3-475C-BA0F-F5794FECB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semiHidden/>
    <w:unhideWhenUsed/>
    <w:rsid w:val="009B3BA6"/>
    <w:pPr>
      <w:tabs>
        <w:tab w:val="center" w:pos="4680"/>
        <w:tab w:val="right" w:pos="9360"/>
      </w:tabs>
    </w:pPr>
  </w:style>
  <w:style w:type="character" w:customStyle="1" w:styleId="HeaderChar">
    <w:name w:val="Header Char"/>
    <w:basedOn w:val="DefaultParagraphFont"/>
    <w:link w:val="Header"/>
    <w:uiPriority w:val="99"/>
    <w:semiHidden/>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semiHidden/>
    <w:unhideWhenUs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056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elley.vescio@forestryfuture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dmin@forestryfutures.com" TargetMode="External"/><Relationship Id="rId4" Type="http://schemas.openxmlformats.org/officeDocument/2006/relationships/settings" Target="settings.xml"/><Relationship Id="rId9" Type="http://schemas.openxmlformats.org/officeDocument/2006/relationships/hyperlink" Target="mailto:shelley.vescio@forestryfuture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261D6B-4F26-4D86-B456-D44419B94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gram Coordinator</dc:creator>
  <cp:lastModifiedBy>Microsoft account</cp:lastModifiedBy>
  <cp:revision>7</cp:revision>
  <cp:lastPrinted>2014-09-04T18:27:00Z</cp:lastPrinted>
  <dcterms:created xsi:type="dcterms:W3CDTF">2023-06-02T18:05:00Z</dcterms:created>
  <dcterms:modified xsi:type="dcterms:W3CDTF">2023-06-02T18:48:00Z</dcterms:modified>
</cp:coreProperties>
</file>